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422B190B" w:rsidR="00E71236" w:rsidRPr="00835BE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9" w:name="_Toc342760180"/>
      <w:bookmarkStart w:id="10" w:name="_Toc343172865"/>
      <w:bookmarkStart w:id="11" w:name="_Toc98339735"/>
      <w:r w:rsidRPr="00835BE6">
        <w:rPr>
          <w:rFonts w:cs="Times New Roman"/>
        </w:rPr>
        <w:lastRenderedPageBreak/>
        <w:t>MỤC LỤC</w:t>
      </w:r>
      <w:bookmarkEnd w:id="9"/>
      <w:bookmarkEnd w:id="10"/>
      <w:bookmarkEnd w:id="11"/>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F607E4"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F607E4"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F607E4"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F607E4"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F607E4"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F607E4"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F607E4"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F607E4"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F607E4">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F607E4">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F607E4">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F607E4">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F607E4"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F607E4">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F607E4">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F607E4">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F607E4">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F607E4"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F607E4">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F607E4">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F607E4">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F607E4">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F607E4"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F607E4">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F607E4">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F607E4"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F607E4"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F607E4"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2"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3" w:name="_Toc98339736"/>
      <w:r w:rsidRPr="00835BE6">
        <w:rPr>
          <w:rFonts w:cs="Times New Roman"/>
        </w:rPr>
        <w:lastRenderedPageBreak/>
        <w:t>DANH MỤC HÌNH ẢNH</w:t>
      </w:r>
      <w:bookmarkEnd w:id="12"/>
      <w:bookmarkEnd w:id="13"/>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F607E4">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4" w:name="_Toc342760182"/>
      <w:bookmarkStart w:id="15" w:name="_Toc98339737"/>
      <w:r w:rsidRPr="00835BE6">
        <w:rPr>
          <w:rFonts w:cs="Times New Roman"/>
        </w:rPr>
        <w:lastRenderedPageBreak/>
        <w:t>DANH MỤC BẢNG BIỂU</w:t>
      </w:r>
      <w:bookmarkEnd w:id="14"/>
      <w:bookmarkEnd w:id="15"/>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6" w:name="_Toc342760183"/>
      <w:bookmarkStart w:id="17"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6"/>
      <w:bookmarkEnd w:id="17"/>
    </w:p>
    <w:p w14:paraId="3ADD26EB" w14:textId="67F93289" w:rsidR="00DD0BF2" w:rsidRPr="00835BE6"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8"/>
    <w:bookmarkEnd w:id="19"/>
    <w:bookmarkEnd w:id="20"/>
    <w:bookmarkEnd w:id="21"/>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4" w:name="_Toc339315372"/>
      <w:bookmarkStart w:id="25" w:name="_Toc342760186"/>
      <w:bookmarkStart w:id="26" w:name="_Toc98339739"/>
      <w:bookmarkEnd w:id="22"/>
      <w:bookmarkEnd w:id="23"/>
      <w:r w:rsidRPr="00835BE6">
        <w:rPr>
          <w:rFonts w:cs="Times New Roman"/>
          <w:lang w:val="de-DE"/>
        </w:rPr>
        <w:lastRenderedPageBreak/>
        <w:t>LỜI MỞ ĐẦU</w:t>
      </w:r>
      <w:bookmarkEnd w:id="24"/>
      <w:bookmarkEnd w:id="25"/>
      <w:bookmarkEnd w:id="26"/>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7"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7"/>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8" w:name="_Toc428093756"/>
      <w:r w:rsidRPr="00835BE6">
        <w:rPr>
          <w:rFonts w:cs="Times New Roman"/>
        </w:rPr>
        <w:lastRenderedPageBreak/>
        <w:t>Giới thiệu chung về công ty</w:t>
      </w:r>
    </w:p>
    <w:bookmarkEnd w:id="28"/>
    <w:p w14:paraId="3EA138AF" w14:textId="2CFAD5CF" w:rsidR="00153BDA" w:rsidRPr="00835BE6" w:rsidRDefault="00F51728" w:rsidP="00122D9F">
      <w:pPr>
        <w:pStyle w:val="Heading2"/>
        <w:rPr>
          <w:rFonts w:cs="Times New Roman"/>
        </w:rPr>
      </w:pPr>
      <w:r w:rsidRPr="00835BE6">
        <w:rPr>
          <w:rFonts w:cs="Times New Roman"/>
        </w:rPr>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29"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29"/>
    <w:p w14:paraId="0E7573EE" w14:textId="14016966" w:rsidR="00705FB7" w:rsidRPr="00835BE6" w:rsidRDefault="00705FB7" w:rsidP="00705FB7">
      <w:pPr>
        <w:pStyle w:val="Heading2"/>
        <w:rPr>
          <w:rFonts w:cs="Times New Roman"/>
        </w:rPr>
      </w:pPr>
      <w:r w:rsidRPr="00835BE6">
        <w:rPr>
          <w:rFonts w:cs="Times New Roman"/>
        </w:rPr>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362B8A">
      <w:pPr>
        <w:pStyle w:val="Heading2"/>
        <w:rPr>
          <w:rFonts w:cs="Times New Roman"/>
        </w:rPr>
      </w:pPr>
      <w:bookmarkStart w:id="30" w:name="_Toc98339745"/>
      <w:r w:rsidRPr="00835BE6">
        <w:rPr>
          <w:rFonts w:cs="Times New Roman"/>
        </w:rPr>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0"/>
      <w:r w:rsidRPr="00835BE6">
        <w:rPr>
          <w:rFonts w:cs="Times New Roman"/>
        </w:rPr>
        <w:t xml:space="preserve"> </w:t>
      </w:r>
    </w:p>
    <w:p w14:paraId="7C88434E" w14:textId="34EC54E8" w:rsidR="005A12C8" w:rsidRPr="00835BE6" w:rsidRDefault="005A12C8" w:rsidP="00FC063A">
      <w:pPr>
        <w:pStyle w:val="Heading2"/>
        <w:rPr>
          <w:rFonts w:cs="Times New Roman"/>
        </w:rPr>
      </w:pPr>
      <w:r w:rsidRPr="00835BE6">
        <w:rPr>
          <w:rFonts w:cs="Times New Roman"/>
        </w:rPr>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1"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1"/>
    <w:p w14:paraId="2A5468D2" w14:textId="2307B199" w:rsidR="00153BDA" w:rsidRPr="00835BE6" w:rsidRDefault="009253BB" w:rsidP="009253BB">
      <w:pPr>
        <w:pStyle w:val="Heading2"/>
        <w:rPr>
          <w:rFonts w:cs="Times New Roman"/>
        </w:rPr>
      </w:pPr>
      <w:r w:rsidRPr="00835BE6">
        <w:rPr>
          <w:rFonts w:cs="Times New Roman"/>
        </w:rPr>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22D9F">
      <w:pPr>
        <w:pStyle w:val="Heading2"/>
        <w:rPr>
          <w:rFonts w:cs="Times New Roman"/>
        </w:rPr>
      </w:pPr>
      <w:r w:rsidRPr="00835BE6">
        <w:rPr>
          <w:rFonts w:cs="Times New Roman"/>
        </w:rPr>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56148">
      <w:pPr>
        <w:pStyle w:val="Heading2"/>
        <w:rPr>
          <w:rFonts w:cs="Times New Roman"/>
        </w:rPr>
      </w:pPr>
      <w:r w:rsidRPr="00835BE6">
        <w:rPr>
          <w:rFonts w:cs="Times New Roman"/>
        </w:rPr>
        <w:t>Phân tích hệ thống</w:t>
      </w:r>
    </w:p>
    <w:p w14:paraId="3F0CF894" w14:textId="0C9593DE" w:rsidR="006B686F" w:rsidRDefault="006B686F" w:rsidP="006B686F">
      <w:pPr>
        <w:pStyle w:val="Heading3"/>
        <w:rPr>
          <w:rFonts w:cs="Times New Roman"/>
        </w:rPr>
      </w:pPr>
      <w:r w:rsidRPr="00835BE6">
        <w:rPr>
          <w:rFonts w:cs="Times New Roman"/>
        </w:rPr>
        <w:t>Phân nhóm các chức năng</w:t>
      </w:r>
    </w:p>
    <w:p w14:paraId="61565DD9" w14:textId="234A33EE" w:rsidR="000944C9" w:rsidRDefault="000944C9" w:rsidP="000944C9">
      <w:pPr>
        <w:rPr>
          <w:color w:val="FF0000"/>
        </w:rPr>
      </w:pPr>
      <w:r>
        <w:rPr>
          <w:color w:val="FF0000"/>
        </w:rPr>
        <w:t>Mình không rõ em đang phân tích hệ thống theo phương pháp nào?</w:t>
      </w:r>
    </w:p>
    <w:p w14:paraId="70B6EFB9" w14:textId="1222FD7C" w:rsidR="000944C9" w:rsidRPr="000944C9" w:rsidRDefault="000944C9" w:rsidP="000944C9">
      <w:pPr>
        <w:rPr>
          <w:color w:val="FF0000"/>
        </w:rPr>
      </w:pPr>
      <w:r>
        <w:rPr>
          <w:color w:val="FF0000"/>
        </w:rPr>
        <w:t>Hướng đối tượng không phải mà hướng chức năng cũng không đúng.</w:t>
      </w:r>
    </w:p>
    <w:p w14:paraId="2AD5E162" w14:textId="6A3439DA" w:rsidR="006B686F" w:rsidRPr="00835BE6" w:rsidRDefault="006B686F" w:rsidP="006B686F">
      <w:r w:rsidRPr="00835BE6">
        <w:rPr>
          <w:b/>
          <w:noProof/>
        </w:rPr>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BA61E8" w14:textId="6C45C577" w:rsidR="008C47CD" w:rsidRPr="00835BE6" w:rsidRDefault="008C47CD" w:rsidP="008C47CD">
      <w:pPr>
        <w:pStyle w:val="Heading3"/>
        <w:rPr>
          <w:rFonts w:cs="Times New Roman"/>
        </w:rPr>
      </w:pPr>
      <w:r w:rsidRPr="00835BE6">
        <w:rPr>
          <w:rFonts w:cs="Times New Roman"/>
        </w:rPr>
        <w:lastRenderedPageBreak/>
        <w:t>Thiết kế chi tiết của hệ thống</w:t>
      </w:r>
      <w:r w:rsidR="000944C9">
        <w:rPr>
          <w:rFonts w:cs="Times New Roman"/>
        </w:rPr>
        <w:t xml:space="preserve"> </w:t>
      </w:r>
      <w:r w:rsidR="000944C9">
        <w:rPr>
          <w:rFonts w:cs="Times New Roman"/>
          <w:color w:val="FF0000"/>
        </w:rPr>
        <w:t>em đang làm test chứ không làm hệ thống nên không có phần nào liên quan tới thiết kế. Cần phân tích chi tiết và tỉ mỉ từng màn hình để có cơ sở viết test case. Tham khảo mẫu có trên github.</w:t>
      </w:r>
      <w:bookmarkStart w:id="32" w:name="_GoBack"/>
      <w:bookmarkEnd w:id="32"/>
    </w:p>
    <w:p w14:paraId="509BD813" w14:textId="11E1A19C" w:rsidR="008C47CD" w:rsidRPr="00835BE6" w:rsidRDefault="008C47CD" w:rsidP="008C47CD">
      <w:pPr>
        <w:pStyle w:val="111"/>
        <w:ind w:left="720" w:firstLine="720"/>
      </w:pPr>
      <w:r w:rsidRPr="00835BE6">
        <w:t>Nhóm chức năng cho người dung quản trị nội dung</w:t>
      </w:r>
    </w:p>
    <w:p w14:paraId="1801A528" w14:textId="1C2EB3E2" w:rsidR="008C47CD" w:rsidRPr="00835BE6" w:rsidRDefault="008C47CD" w:rsidP="008C47CD">
      <w:pPr>
        <w:pStyle w:val="111"/>
        <w:numPr>
          <w:ilvl w:val="4"/>
          <w:numId w:val="1"/>
        </w:numPr>
      </w:pPr>
      <w:r w:rsidRPr="00835BE6">
        <w:t>Tài khoản người dung</w:t>
      </w:r>
    </w:p>
    <w:p w14:paraId="255EBCBE" w14:textId="77777777" w:rsidR="008C47CD" w:rsidRPr="00835BE6" w:rsidRDefault="008C47CD" w:rsidP="008C47CD">
      <w:pPr>
        <w:pStyle w:val="ListParagraph"/>
        <w:numPr>
          <w:ilvl w:val="0"/>
          <w:numId w:val="36"/>
        </w:numPr>
      </w:pPr>
      <w:r w:rsidRPr="00835BE6">
        <w:rPr>
          <w:b/>
        </w:rPr>
        <w:t>Chức năng đăng ký:</w:t>
      </w:r>
      <w:r w:rsidRPr="00835BE6">
        <w:rPr>
          <w:i/>
        </w:rPr>
        <w:t xml:space="preserve"> </w:t>
      </w:r>
      <w:r w:rsidRPr="00835BE6">
        <w:t>Chức năng cho phép người dùng đăng ký tài khoản, tham gia vào việc đăng tin bài trên website</w:t>
      </w:r>
    </w:p>
    <w:p w14:paraId="3E7B8F81" w14:textId="77777777" w:rsidR="008C47CD" w:rsidRPr="00835BE6" w:rsidRDefault="008C47CD" w:rsidP="008C47CD">
      <w:pPr>
        <w:ind w:left="1350"/>
      </w:pPr>
      <w:r w:rsidRPr="00835BE6">
        <w:t>Giao diện chức năng:</w:t>
      </w:r>
    </w:p>
    <w:p w14:paraId="3F3CF43A" w14:textId="762F41B4" w:rsidR="008C47CD" w:rsidRPr="00835BE6" w:rsidRDefault="008C47CD" w:rsidP="008C47CD">
      <w:pPr>
        <w:ind w:left="1350"/>
      </w:pPr>
      <w:r w:rsidRPr="00835BE6">
        <w:rPr>
          <w:noProof/>
          <w:color w:val="000000"/>
          <w:sz w:val="22"/>
          <w:szCs w:val="22"/>
          <w:bdr w:val="none" w:sz="0" w:space="0" w:color="auto" w:frame="1"/>
        </w:rPr>
        <w:drawing>
          <wp:inline distT="0" distB="0" distL="0" distR="0" wp14:anchorId="35B7005D" wp14:editId="3B439879">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60E3DD3D" w14:textId="6C58990B" w:rsidR="008C47CD" w:rsidRPr="00835BE6" w:rsidRDefault="008C47CD" w:rsidP="008C47CD">
      <w:pPr>
        <w:pStyle w:val="ListParagraph"/>
        <w:numPr>
          <w:ilvl w:val="0"/>
          <w:numId w:val="36"/>
        </w:numPr>
      </w:pPr>
      <w:r w:rsidRPr="00835BE6">
        <w:rPr>
          <w:b/>
        </w:rPr>
        <w:t xml:space="preserve">Chức năng đăng nhập: </w:t>
      </w:r>
      <w:r w:rsidRPr="00835BE6">
        <w:t>Chức năng cho phép người dùng có tài khoản đăng nhập vào hệ thống và thực hiện thác tác trên các chức năng dành cho tài khoản người quản trị nội dung</w:t>
      </w:r>
    </w:p>
    <w:p w14:paraId="1DF423E6" w14:textId="5070ABBE" w:rsidR="008C47CD" w:rsidRPr="00835BE6" w:rsidRDefault="008C47CD" w:rsidP="008C47CD">
      <w:pPr>
        <w:pStyle w:val="ListParagraph"/>
        <w:ind w:left="2070" w:firstLine="0"/>
      </w:pPr>
      <w:r w:rsidRPr="00835BE6">
        <w:t xml:space="preserve">Giao diện chức năng: </w:t>
      </w:r>
    </w:p>
    <w:p w14:paraId="0D7971DE" w14:textId="7FAB4AD4" w:rsidR="008C47CD" w:rsidRPr="00835BE6" w:rsidRDefault="008C47CD" w:rsidP="008C47CD">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3852D86A" wp14:editId="1C1B258A">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587BD36E" w14:textId="0AA2036A" w:rsidR="008C47CD" w:rsidRPr="00835BE6" w:rsidRDefault="008C47CD" w:rsidP="008C47CD">
      <w:pPr>
        <w:pStyle w:val="ListParagraph"/>
        <w:numPr>
          <w:ilvl w:val="0"/>
          <w:numId w:val="36"/>
        </w:numPr>
      </w:pPr>
      <w:r w:rsidRPr="00835BE6">
        <w:rPr>
          <w:b/>
        </w:rPr>
        <w:t>Chức năng đăng xuất:</w:t>
      </w:r>
      <w:r w:rsidRPr="00835BE6">
        <w:rPr>
          <w:color w:val="000000"/>
          <w:sz w:val="22"/>
          <w:szCs w:val="22"/>
        </w:rPr>
        <w:t xml:space="preserve"> </w:t>
      </w:r>
      <w:r w:rsidRPr="00835BE6">
        <w:t>Chức năng cho phép đăng xuất khỏi tài khoản đang đăng nhập và kết thúc phiên làm việc.</w:t>
      </w:r>
    </w:p>
    <w:p w14:paraId="0469A246" w14:textId="796C3E71" w:rsidR="008C47CD" w:rsidRPr="00835BE6" w:rsidRDefault="008C47CD" w:rsidP="008C47CD">
      <w:pPr>
        <w:pStyle w:val="ListParagraph"/>
        <w:ind w:left="2070" w:firstLine="0"/>
      </w:pPr>
      <w:r w:rsidRPr="00835BE6">
        <w:t xml:space="preserve">Giao diện chức năng: </w:t>
      </w:r>
    </w:p>
    <w:p w14:paraId="5E7D69E7" w14:textId="7DA6A98D" w:rsidR="00554B63" w:rsidRPr="00835BE6" w:rsidRDefault="00554B63" w:rsidP="008C47CD">
      <w:pPr>
        <w:pStyle w:val="ListParagraph"/>
        <w:ind w:left="2070" w:firstLine="0"/>
      </w:pPr>
      <w:r w:rsidRPr="00835BE6">
        <w:rPr>
          <w:noProof/>
          <w:color w:val="000000"/>
          <w:sz w:val="22"/>
          <w:szCs w:val="22"/>
          <w:bdr w:val="none" w:sz="0" w:space="0" w:color="auto" w:frame="1"/>
          <w:lang w:eastAsia="en-US"/>
        </w:rPr>
        <w:drawing>
          <wp:inline distT="0" distB="0" distL="0" distR="0" wp14:anchorId="3B46188D" wp14:editId="06C71A6D">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1F4D79CD" w14:textId="6394BEBC" w:rsidR="00554B63" w:rsidRPr="00835BE6" w:rsidRDefault="00554B63" w:rsidP="008C47CD">
      <w:pPr>
        <w:pStyle w:val="ListParagraph"/>
        <w:ind w:left="2070" w:firstLine="0"/>
      </w:pPr>
      <w:r w:rsidRPr="00835BE6">
        <w:t>Thông báo xác nhận đăng xuất:</w:t>
      </w:r>
    </w:p>
    <w:p w14:paraId="5C660B16" w14:textId="39EC8939" w:rsidR="00554B63" w:rsidRPr="00835BE6" w:rsidRDefault="00554B63" w:rsidP="00554B63">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448C5D44" wp14:editId="0695BFD2">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6BF47398" w14:textId="67474F32" w:rsidR="008C47CD" w:rsidRPr="00835BE6" w:rsidRDefault="008C47CD" w:rsidP="008C47CD">
      <w:pPr>
        <w:pStyle w:val="ListParagraph"/>
        <w:numPr>
          <w:ilvl w:val="0"/>
          <w:numId w:val="36"/>
        </w:numPr>
      </w:pPr>
      <w:r w:rsidRPr="00835BE6">
        <w:rPr>
          <w:b/>
        </w:rPr>
        <w:lastRenderedPageBreak/>
        <w:t>Chức năng quên mật khẩu:</w:t>
      </w:r>
      <w:r w:rsidR="00554B63" w:rsidRPr="00835BE6">
        <w:rPr>
          <w:color w:val="000000"/>
          <w:sz w:val="22"/>
          <w:szCs w:val="22"/>
        </w:rPr>
        <w:t xml:space="preserve"> </w:t>
      </w:r>
      <w:r w:rsidR="00554B63" w:rsidRPr="00835BE6">
        <w:t>Chức năng cho phép người dùng đặt lại mật khẩu của mình trong trường hợp quên mật khẩu đăng nhập.</w:t>
      </w:r>
    </w:p>
    <w:p w14:paraId="35B62AC6" w14:textId="34B6C152" w:rsidR="00554B63" w:rsidRPr="00835BE6" w:rsidRDefault="00554B63" w:rsidP="00554B63">
      <w:pPr>
        <w:pStyle w:val="ListParagraph"/>
        <w:ind w:left="2070" w:firstLine="0"/>
      </w:pPr>
      <w:r w:rsidRPr="00835BE6">
        <w:t xml:space="preserve">Giao diện chức năng: </w:t>
      </w:r>
    </w:p>
    <w:p w14:paraId="63DBCB29" w14:textId="15FDEDD0" w:rsidR="00554B63" w:rsidRPr="00835BE6" w:rsidRDefault="00554B63" w:rsidP="00554B63">
      <w:pPr>
        <w:pStyle w:val="Nomal-"/>
        <w:numPr>
          <w:ilvl w:val="0"/>
          <w:numId w:val="37"/>
        </w:numPr>
      </w:pPr>
      <w:r w:rsidRPr="00835BE6">
        <w:t xml:space="preserve">Màn hình “Quên mật khẩu”: </w:t>
      </w:r>
    </w:p>
    <w:p w14:paraId="0B5F058E" w14:textId="65D55A33"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390903F2" wp14:editId="3BF118F3">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998FC75" w14:textId="2B56E437" w:rsidR="00554B63" w:rsidRPr="00835BE6" w:rsidRDefault="00554B63" w:rsidP="00554B63">
      <w:pPr>
        <w:pStyle w:val="Nomal-"/>
        <w:numPr>
          <w:ilvl w:val="0"/>
          <w:numId w:val="37"/>
        </w:numPr>
      </w:pPr>
      <w:r w:rsidRPr="00835BE6">
        <w:t>Màn hình “Xác nhận đặt lại mật khẩu” :</w:t>
      </w:r>
    </w:p>
    <w:p w14:paraId="3F7DE5D3" w14:textId="351FB542"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682F73AB" wp14:editId="4D1A1BB6">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5F295E82" w14:textId="0F675CC7" w:rsidR="00554B63" w:rsidRPr="00835BE6" w:rsidRDefault="00554B63" w:rsidP="00554B63">
      <w:pPr>
        <w:pStyle w:val="Nomal-"/>
        <w:numPr>
          <w:ilvl w:val="0"/>
          <w:numId w:val="37"/>
        </w:numPr>
      </w:pPr>
      <w:r w:rsidRPr="00835BE6">
        <w:t xml:space="preserve">Màn hình “Đặt lại mật khẩu: </w:t>
      </w:r>
    </w:p>
    <w:p w14:paraId="1CB94248" w14:textId="645F3069"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00984292" wp14:editId="211B6691">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6E27A397" w14:textId="1BD2C430" w:rsidR="008C47CD" w:rsidRPr="00835BE6" w:rsidRDefault="008C47CD" w:rsidP="008C47CD">
      <w:pPr>
        <w:pStyle w:val="ListParagraph"/>
        <w:numPr>
          <w:ilvl w:val="0"/>
          <w:numId w:val="36"/>
        </w:numPr>
      </w:pPr>
      <w:r w:rsidRPr="00835BE6">
        <w:rPr>
          <w:b/>
        </w:rPr>
        <w:t xml:space="preserve">Chức năng </w:t>
      </w:r>
      <w:r w:rsidR="00554B63" w:rsidRPr="00835BE6">
        <w:rPr>
          <w:b/>
        </w:rPr>
        <w:t>thô</w:t>
      </w:r>
      <w:r w:rsidRPr="00835BE6">
        <w:rPr>
          <w:b/>
        </w:rPr>
        <w:t>ng tin tài khoản:</w:t>
      </w:r>
      <w:r w:rsidR="00554B63" w:rsidRPr="00835BE6">
        <w:rPr>
          <w:b/>
        </w:rPr>
        <w:t xml:space="preserve"> </w:t>
      </w:r>
      <w:r w:rsidR="00554B63" w:rsidRPr="00835BE6">
        <w:t>Chức năng cho phép người dùng xem thông tin tài khoản cá nhân và có thể cập nhật thông tin nếu muốn</w:t>
      </w:r>
    </w:p>
    <w:p w14:paraId="12D9F4B0" w14:textId="3E43B180" w:rsidR="008C47CD" w:rsidRPr="00835BE6" w:rsidRDefault="00554B63" w:rsidP="00554B63">
      <w:pPr>
        <w:pStyle w:val="ListParagraph"/>
        <w:ind w:left="2070" w:firstLine="0"/>
      </w:pPr>
      <w:r w:rsidRPr="00835BE6">
        <w:t xml:space="preserve">Giao diện chức năng: </w:t>
      </w:r>
    </w:p>
    <w:p w14:paraId="45FD4BAC" w14:textId="015B2AE0"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FCE0C4C" wp14:editId="03768239">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746E7376" w14:textId="43AB61EF" w:rsidR="00554B63" w:rsidRPr="00835BE6" w:rsidRDefault="00554B63" w:rsidP="00554B63">
      <w:pPr>
        <w:pStyle w:val="ListParagraph"/>
        <w:numPr>
          <w:ilvl w:val="4"/>
          <w:numId w:val="1"/>
        </w:numPr>
        <w:rPr>
          <w:b/>
        </w:rPr>
      </w:pPr>
      <w:r w:rsidRPr="00835BE6">
        <w:rPr>
          <w:b/>
        </w:rPr>
        <w:t>Quản lý chuyên mục</w:t>
      </w:r>
    </w:p>
    <w:p w14:paraId="6D3F2D90" w14:textId="49CB1D64" w:rsidR="00554B63" w:rsidRPr="00835BE6" w:rsidRDefault="00554B63" w:rsidP="00554B63">
      <w:pPr>
        <w:pStyle w:val="ListParagraph"/>
        <w:numPr>
          <w:ilvl w:val="0"/>
          <w:numId w:val="36"/>
        </w:numPr>
        <w:rPr>
          <w:b/>
        </w:rPr>
      </w:pPr>
      <w:r w:rsidRPr="00835BE6">
        <w:rPr>
          <w:b/>
        </w:rPr>
        <w:t xml:space="preserve">Danh sách chuyên mục: </w:t>
      </w:r>
      <w:r w:rsidRPr="00835BE6">
        <w:t>Chức năng cho phép xem lại danh sách các chuyên mục của người dùng đang đăng nhập đã tạo.</w:t>
      </w:r>
    </w:p>
    <w:p w14:paraId="10334FE3" w14:textId="67E7A82A" w:rsidR="00554B63" w:rsidRPr="00835BE6" w:rsidRDefault="00554B63" w:rsidP="00554B63">
      <w:pPr>
        <w:pStyle w:val="ListParagraph"/>
        <w:ind w:left="2070" w:firstLine="0"/>
      </w:pPr>
      <w:r w:rsidRPr="00835BE6">
        <w:t xml:space="preserve">Giao diện chức năng: </w:t>
      </w:r>
    </w:p>
    <w:p w14:paraId="3D2B430D" w14:textId="5F1C2BCA"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6B433BFC" wp14:editId="7A21E47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0147304F" w14:textId="48640D26" w:rsidR="00554B63" w:rsidRPr="00835BE6" w:rsidRDefault="00554B63" w:rsidP="00554B63">
      <w:pPr>
        <w:pStyle w:val="ListParagraph"/>
        <w:numPr>
          <w:ilvl w:val="0"/>
          <w:numId w:val="36"/>
        </w:numPr>
      </w:pPr>
      <w:r w:rsidRPr="00835BE6">
        <w:rPr>
          <w:b/>
        </w:rPr>
        <w:t>Thêm chuyên mục</w:t>
      </w:r>
      <w:r w:rsidRPr="00835BE6">
        <w:t>: Chức năng cho phép người dùng thêm mới một chuyên mục.</w:t>
      </w:r>
    </w:p>
    <w:p w14:paraId="41593489" w14:textId="3B1B1621" w:rsidR="00554B63" w:rsidRPr="00835BE6" w:rsidRDefault="00554B63" w:rsidP="00554B63">
      <w:pPr>
        <w:pStyle w:val="ListParagraph"/>
        <w:ind w:left="2070" w:firstLine="0"/>
      </w:pPr>
      <w:r w:rsidRPr="00835BE6">
        <w:t xml:space="preserve">Giao diện chức năng: </w:t>
      </w:r>
    </w:p>
    <w:p w14:paraId="192CBD78" w14:textId="306521AD"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E9AE001" wp14:editId="26B1CF0A">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2D9194F7" w14:textId="2962BD8F" w:rsidR="00554B63" w:rsidRPr="00835BE6" w:rsidRDefault="00554B63" w:rsidP="00554B63">
      <w:pPr>
        <w:pStyle w:val="ListParagraph"/>
        <w:numPr>
          <w:ilvl w:val="0"/>
          <w:numId w:val="36"/>
        </w:numPr>
      </w:pPr>
      <w:r w:rsidRPr="00835BE6">
        <w:rPr>
          <w:b/>
        </w:rPr>
        <w:t>Chỉnh sửa chuyên mục:</w:t>
      </w:r>
      <w:r w:rsidRPr="00835BE6">
        <w:t xml:space="preserve"> Chức năng cho phép người dùng chỉnh sửa thông tin chuyên mục đã tồn tại trên hệ thống.</w:t>
      </w:r>
    </w:p>
    <w:p w14:paraId="4C0ECD92" w14:textId="113F1F35" w:rsidR="00554B63" w:rsidRPr="00835BE6" w:rsidRDefault="00554B63" w:rsidP="00554B63">
      <w:pPr>
        <w:pStyle w:val="ListParagraph"/>
        <w:ind w:left="2070" w:firstLine="0"/>
      </w:pPr>
      <w:r w:rsidRPr="00835BE6">
        <w:t xml:space="preserve">Giao diện chức năng: </w:t>
      </w:r>
    </w:p>
    <w:p w14:paraId="28770853" w14:textId="7934528C"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043A54C0" wp14:editId="72B46A1C">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140D3734" w14:textId="12A34A39" w:rsidR="00554B63" w:rsidRPr="00835BE6" w:rsidRDefault="00554B63" w:rsidP="00554B63">
      <w:pPr>
        <w:pStyle w:val="ListParagraph"/>
        <w:numPr>
          <w:ilvl w:val="0"/>
          <w:numId w:val="36"/>
        </w:numPr>
      </w:pPr>
      <w:r w:rsidRPr="00835BE6">
        <w:rPr>
          <w:b/>
        </w:rPr>
        <w:t xml:space="preserve">Chi tiết chuyên mục: </w:t>
      </w:r>
      <w:r w:rsidRPr="00835BE6">
        <w:t>Chức năng cho phép người dùng xem lại thông tin chi tiết chuyên mục đã tồn tại trên hệ thống</w:t>
      </w:r>
    </w:p>
    <w:p w14:paraId="022C3657" w14:textId="1D0BA46C" w:rsidR="00554B63" w:rsidRPr="00835BE6" w:rsidRDefault="00554B63" w:rsidP="00554B63">
      <w:pPr>
        <w:pStyle w:val="ListParagraph"/>
        <w:ind w:left="2070" w:firstLine="0"/>
      </w:pPr>
      <w:r w:rsidRPr="00835BE6">
        <w:t xml:space="preserve">Giao diện chức năng: </w:t>
      </w:r>
    </w:p>
    <w:p w14:paraId="62AF8864" w14:textId="193DED19"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425A1B74" wp14:editId="243CEED6">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6DB9AE4" w14:textId="77777777" w:rsidR="00554B63" w:rsidRPr="00835BE6" w:rsidRDefault="00554B63" w:rsidP="00554B63">
      <w:pPr>
        <w:pStyle w:val="ListParagraph"/>
        <w:numPr>
          <w:ilvl w:val="0"/>
          <w:numId w:val="36"/>
        </w:numPr>
      </w:pPr>
      <w:r w:rsidRPr="00835BE6">
        <w:rPr>
          <w:b/>
        </w:rPr>
        <w:t xml:space="preserve">Xóa chuyên mục: </w:t>
      </w:r>
      <w:r w:rsidRPr="00835BE6">
        <w:t>Chức năng cho phép người dùng xoá một chuyên mục đang tồn tại trên hệ thống. </w:t>
      </w:r>
    </w:p>
    <w:p w14:paraId="21D1FCE3" w14:textId="77777777" w:rsidR="00554B63" w:rsidRPr="00835BE6" w:rsidRDefault="00554B63" w:rsidP="002F6A05">
      <w:pPr>
        <w:ind w:left="2160"/>
      </w:pPr>
      <w:r w:rsidRPr="00835BE6">
        <w:t>Giao diện và yêu cầu chức năng được mô tả tại các màn hình chức năng “Danh sách chuyên mục”, “Chi tiết chuyên mục”</w:t>
      </w:r>
    </w:p>
    <w:p w14:paraId="00F4A101" w14:textId="29C7E262" w:rsidR="002F6A05" w:rsidRPr="00835BE6" w:rsidRDefault="002F6A05" w:rsidP="002F6A05">
      <w:pPr>
        <w:pStyle w:val="ListParagraph"/>
        <w:numPr>
          <w:ilvl w:val="4"/>
          <w:numId w:val="1"/>
        </w:numPr>
      </w:pPr>
      <w:r w:rsidRPr="00835BE6">
        <w:rPr>
          <w:b/>
        </w:rPr>
        <w:t>Quản lý tin bài</w:t>
      </w:r>
    </w:p>
    <w:p w14:paraId="744483D1" w14:textId="5CD30D19" w:rsidR="002F6A05" w:rsidRPr="00835BE6" w:rsidRDefault="002F6A05" w:rsidP="002F6A05">
      <w:pPr>
        <w:ind w:left="1440"/>
      </w:pPr>
      <w:r w:rsidRPr="00835BE6">
        <w:lastRenderedPageBreak/>
        <w:t>Tin bài là những bài đăng được người dùng đăng tải trên hệ thống. Một tin bài có thể thuộc một hay nhiều chuyên mục khác nhau, hoặc không thuộc chuyên mục nào cả.</w:t>
      </w:r>
    </w:p>
    <w:p w14:paraId="27AA6721" w14:textId="3F02DD48" w:rsidR="002F6A05" w:rsidRPr="00835BE6" w:rsidRDefault="002F6A05" w:rsidP="002F6A05">
      <w:pPr>
        <w:pStyle w:val="ListParagraph"/>
        <w:numPr>
          <w:ilvl w:val="0"/>
          <w:numId w:val="36"/>
        </w:numPr>
      </w:pPr>
      <w:r w:rsidRPr="00835BE6">
        <w:rPr>
          <w:b/>
        </w:rPr>
        <w:t>Danh sách tin bài:</w:t>
      </w:r>
      <w:r w:rsidRPr="00835BE6">
        <w:rPr>
          <w:color w:val="000000"/>
          <w:sz w:val="22"/>
          <w:szCs w:val="22"/>
        </w:rPr>
        <w:t xml:space="preserve"> </w:t>
      </w:r>
      <w:r w:rsidRPr="00835BE6">
        <w:t>Chức năng hiển thị danh sách các bài đăng, tin bài đã thêm của người dùng trên hệ thống.</w:t>
      </w:r>
    </w:p>
    <w:p w14:paraId="0AD07A27" w14:textId="1CB4A52E" w:rsidR="002F6A05" w:rsidRPr="00835BE6" w:rsidRDefault="002F6A05" w:rsidP="002F6A05">
      <w:pPr>
        <w:pStyle w:val="ListParagraph"/>
        <w:ind w:left="2070" w:firstLine="0"/>
      </w:pPr>
      <w:r w:rsidRPr="00835BE6">
        <w:t xml:space="preserve">Giao diện chức năng: </w:t>
      </w:r>
    </w:p>
    <w:p w14:paraId="6BEFE247" w14:textId="60301611"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33C47623" wp14:editId="39A74202">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C3172A6" w14:textId="0CCE6D0C" w:rsidR="002F6A05" w:rsidRPr="00835BE6" w:rsidRDefault="002F6A05" w:rsidP="002F6A05">
      <w:pPr>
        <w:pStyle w:val="NormalWeb"/>
        <w:numPr>
          <w:ilvl w:val="0"/>
          <w:numId w:val="36"/>
        </w:numPr>
        <w:spacing w:before="0" w:beforeAutospacing="0" w:after="160" w:afterAutospacing="0"/>
      </w:pPr>
      <w:r w:rsidRPr="00835BE6">
        <w:rPr>
          <w:b/>
        </w:rPr>
        <w:t xml:space="preserve">Thêm tin bài: </w:t>
      </w:r>
      <w:r w:rsidRPr="00835BE6">
        <w:t>Chức năng cho phép người dùng có thể thêm mới 1 tin bài, bài viết mới vào hệ thống</w:t>
      </w:r>
    </w:p>
    <w:p w14:paraId="3BFDE8FC" w14:textId="6138D47C" w:rsidR="002F6A05" w:rsidRPr="00835BE6" w:rsidRDefault="002F6A05" w:rsidP="002F6A05">
      <w:pPr>
        <w:pStyle w:val="ListParagraph"/>
        <w:ind w:left="2070" w:firstLine="0"/>
      </w:pPr>
      <w:r w:rsidRPr="00835BE6">
        <w:t xml:space="preserve">Giao diện chức năng: </w:t>
      </w:r>
    </w:p>
    <w:p w14:paraId="5C3C8BFC" w14:textId="5E8CD61C"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BCF3A8F" wp14:editId="0CBBB322">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453B33" w14:textId="4674A9B8" w:rsidR="002F6A05" w:rsidRPr="00835BE6" w:rsidRDefault="002F6A05" w:rsidP="002F6A05">
      <w:pPr>
        <w:pStyle w:val="ListParagraph"/>
        <w:numPr>
          <w:ilvl w:val="0"/>
          <w:numId w:val="36"/>
        </w:numPr>
      </w:pPr>
      <w:r w:rsidRPr="00835BE6">
        <w:rPr>
          <w:b/>
        </w:rPr>
        <w:lastRenderedPageBreak/>
        <w:t xml:space="preserve">Chỉnh sửa tin bài: </w:t>
      </w:r>
      <w:r w:rsidRPr="00835BE6">
        <w:t>Chức năng cho phép người dùng có thể chỉnh sửa một tin bài đã thêm trước đó.</w:t>
      </w:r>
    </w:p>
    <w:p w14:paraId="771F3C23" w14:textId="42723240" w:rsidR="002F6A05" w:rsidRPr="00835BE6" w:rsidRDefault="002F6A05" w:rsidP="002F6A05">
      <w:pPr>
        <w:pStyle w:val="ListParagraph"/>
        <w:ind w:left="2070" w:firstLine="0"/>
      </w:pPr>
      <w:r w:rsidRPr="00835BE6">
        <w:t xml:space="preserve">Giao diện chức năng: </w:t>
      </w:r>
    </w:p>
    <w:p w14:paraId="049FDFB3" w14:textId="02495F45"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3E3F3E5" wp14:editId="368893E2">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521DB62F" w14:textId="38C5C3B6" w:rsidR="002F6A05" w:rsidRPr="00835BE6" w:rsidRDefault="002F6A05" w:rsidP="002F6A05">
      <w:pPr>
        <w:pStyle w:val="ListParagraph"/>
        <w:numPr>
          <w:ilvl w:val="0"/>
          <w:numId w:val="36"/>
        </w:numPr>
      </w:pPr>
      <w:r w:rsidRPr="00835BE6">
        <w:rPr>
          <w:b/>
        </w:rPr>
        <w:t>Chi tiết tin bài:</w:t>
      </w:r>
      <w:r w:rsidRPr="00835BE6">
        <w:rPr>
          <w:color w:val="000000"/>
          <w:sz w:val="22"/>
          <w:szCs w:val="22"/>
        </w:rPr>
        <w:t xml:space="preserve"> </w:t>
      </w:r>
      <w:r w:rsidRPr="00835BE6">
        <w:t>Chức năng cho phép người dùng xem lại thông tin chi tiết của tin bài đã thêm vào hệ thống.</w:t>
      </w:r>
    </w:p>
    <w:p w14:paraId="0050E311" w14:textId="6A5CCA4C" w:rsidR="002F6A05" w:rsidRPr="00835BE6" w:rsidRDefault="002F6A05" w:rsidP="002F6A05">
      <w:pPr>
        <w:pStyle w:val="ListParagraph"/>
        <w:ind w:left="2070" w:firstLine="0"/>
      </w:pPr>
      <w:r w:rsidRPr="00835BE6">
        <w:rPr>
          <w:b/>
        </w:rPr>
        <w:t xml:space="preserve"> </w:t>
      </w:r>
      <w:r w:rsidRPr="00835BE6">
        <w:t xml:space="preserve">Giao diện chức năng: </w:t>
      </w:r>
    </w:p>
    <w:p w14:paraId="15F1EC52" w14:textId="43F3F5AF"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4DDA1656" wp14:editId="5DB9B353">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990923B" w14:textId="77777777" w:rsidR="002F6A05" w:rsidRPr="00835BE6" w:rsidRDefault="002F6A05" w:rsidP="002F6A05">
      <w:pPr>
        <w:pStyle w:val="ListParagraph"/>
        <w:numPr>
          <w:ilvl w:val="0"/>
          <w:numId w:val="36"/>
        </w:numPr>
      </w:pPr>
      <w:r w:rsidRPr="00835BE6">
        <w:rPr>
          <w:b/>
        </w:rPr>
        <w:t xml:space="preserve">Xóa tin bài: </w:t>
      </w:r>
      <w:r w:rsidRPr="00835BE6">
        <w:t>Chức năng cho phép người dùng xoá một tin bài đang tồn tại trên hệ thống. </w:t>
      </w:r>
    </w:p>
    <w:p w14:paraId="101D46DD" w14:textId="5ED5A6D4" w:rsidR="00554B63" w:rsidRPr="00835BE6" w:rsidRDefault="002F6A05" w:rsidP="002F6A05">
      <w:pPr>
        <w:ind w:left="1710"/>
      </w:pPr>
      <w:r w:rsidRPr="00835BE6">
        <w:lastRenderedPageBreak/>
        <w:t>Giao diện và yêu cầu chức năng được mô tả tại các màn hình chức năng “Danh sách tin bài”, “Chi tiết tin bài”.</w:t>
      </w:r>
    </w:p>
    <w:p w14:paraId="456DE9EF" w14:textId="6A28A691" w:rsidR="002F6A05" w:rsidRPr="00835BE6" w:rsidRDefault="002F6A05" w:rsidP="002F6A05">
      <w:pPr>
        <w:rPr>
          <w:b/>
          <w:i/>
        </w:rPr>
      </w:pPr>
      <w:r w:rsidRPr="00835BE6">
        <w:rPr>
          <w:b/>
          <w:i/>
        </w:rPr>
        <w:t>Nhóm chức năng cho khách xem tin</w:t>
      </w:r>
    </w:p>
    <w:p w14:paraId="348AF8FF" w14:textId="4A44B5F9" w:rsidR="002F6A05" w:rsidRPr="00835BE6" w:rsidRDefault="002F6A05" w:rsidP="002F6A05">
      <w:pPr>
        <w:pStyle w:val="ListParagraph"/>
        <w:numPr>
          <w:ilvl w:val="1"/>
          <w:numId w:val="14"/>
        </w:numPr>
      </w:pPr>
      <w:r w:rsidRPr="00835BE6">
        <w:rPr>
          <w:b/>
          <w:i/>
        </w:rPr>
        <w:t xml:space="preserve">Trang chủ: </w:t>
      </w:r>
      <w:r w:rsidRPr="00835BE6">
        <w:t>Trang chủ website, trang mặc định khi khách xem tin truy cập vào website.</w:t>
      </w:r>
    </w:p>
    <w:p w14:paraId="4905E155" w14:textId="67C513DB" w:rsidR="002F6A05" w:rsidRPr="00835BE6" w:rsidRDefault="002F6A05" w:rsidP="002F6A05">
      <w:pPr>
        <w:pStyle w:val="ListParagraph"/>
        <w:ind w:left="1440" w:firstLine="0"/>
      </w:pPr>
      <w:r w:rsidRPr="00835BE6">
        <w:t>Giao diện chức năng:</w:t>
      </w:r>
    </w:p>
    <w:p w14:paraId="0E9797CC" w14:textId="16879A1A" w:rsidR="002F6A05" w:rsidRPr="00835BE6" w:rsidRDefault="002F6A05" w:rsidP="002F6A05">
      <w:pPr>
        <w:pStyle w:val="ListParagraph"/>
        <w:ind w:left="1440" w:firstLine="0"/>
      </w:pPr>
      <w:r w:rsidRPr="00835BE6">
        <w:rPr>
          <w:noProof/>
          <w:color w:val="000000"/>
          <w:sz w:val="22"/>
          <w:szCs w:val="22"/>
          <w:bdr w:val="none" w:sz="0" w:space="0" w:color="auto" w:frame="1"/>
          <w:lang w:eastAsia="en-US"/>
        </w:rPr>
        <w:lastRenderedPageBreak/>
        <w:drawing>
          <wp:inline distT="0" distB="0" distL="0" distR="0" wp14:anchorId="187D67E4" wp14:editId="572A8D9D">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6B2F97A8" w14:textId="585CBEE8" w:rsidR="002F6A05" w:rsidRPr="00835BE6" w:rsidRDefault="002F6A05" w:rsidP="002F6A05">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7914A2C5" w14:textId="036C8FED" w:rsidR="002F6A05" w:rsidRPr="00835BE6" w:rsidRDefault="002F6A05" w:rsidP="002F6A05">
      <w:pPr>
        <w:pStyle w:val="ListParagraph"/>
        <w:ind w:left="2160" w:firstLine="0"/>
      </w:pPr>
      <w:r w:rsidRPr="00835BE6">
        <w:t xml:space="preserve">Giao diện chức năng: </w:t>
      </w:r>
    </w:p>
    <w:p w14:paraId="76DA19A3" w14:textId="01E92FDC" w:rsidR="002F6A05" w:rsidRPr="00835BE6" w:rsidRDefault="002F6A05"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4AABE081" wp14:editId="25AD3C25">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p w14:paraId="69DDCB48" w14:textId="6218953F" w:rsidR="002F6A05" w:rsidRPr="00835BE6" w:rsidRDefault="002F6A05" w:rsidP="002F6A05">
      <w:pPr>
        <w:pStyle w:val="ListParagraph"/>
        <w:numPr>
          <w:ilvl w:val="1"/>
          <w:numId w:val="14"/>
        </w:numPr>
      </w:pPr>
      <w:r w:rsidRPr="00835BE6">
        <w:rPr>
          <w:b/>
          <w:i/>
        </w:rPr>
        <w:t>Nội dung tin bài:</w:t>
      </w:r>
      <w:r w:rsidRPr="00835BE6">
        <w:rPr>
          <w:color w:val="000000"/>
          <w:sz w:val="22"/>
          <w:szCs w:val="22"/>
        </w:rPr>
        <w:t xml:space="preserve"> </w:t>
      </w:r>
      <w:r w:rsidRPr="00835BE6">
        <w:t>Trang hiển thị nội dung chi tiết của tin bài.</w:t>
      </w:r>
    </w:p>
    <w:p w14:paraId="64226F52" w14:textId="143CC80C" w:rsidR="002F6A05" w:rsidRPr="00835BE6" w:rsidRDefault="002F6A05" w:rsidP="002F6A05">
      <w:pPr>
        <w:pStyle w:val="ListParagraph"/>
        <w:ind w:left="2160" w:firstLine="0"/>
      </w:pPr>
      <w:r w:rsidRPr="00835BE6">
        <w:t xml:space="preserve">Giao diện </w:t>
      </w:r>
      <w:r w:rsidR="00835BE6" w:rsidRPr="00835BE6">
        <w:t xml:space="preserve">chức năng: </w:t>
      </w:r>
    </w:p>
    <w:p w14:paraId="7AD33F0F" w14:textId="5360E72B" w:rsidR="00835BE6" w:rsidRPr="00835BE6" w:rsidRDefault="00835BE6"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1A57A757" wp14:editId="7316F925">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479137A9" w14:textId="52302A5E" w:rsidR="00835BE6" w:rsidRDefault="00835BE6" w:rsidP="00835BE6">
      <w:pPr>
        <w:pStyle w:val="ListParagraph"/>
        <w:numPr>
          <w:ilvl w:val="1"/>
          <w:numId w:val="14"/>
        </w:numPr>
      </w:pPr>
      <w:r w:rsidRPr="00835BE6">
        <w:rPr>
          <w:b/>
          <w:bCs/>
          <w:i/>
          <w:color w:val="000000"/>
          <w:sz w:val="22"/>
          <w:szCs w:val="22"/>
        </w:rPr>
        <w:t xml:space="preserve">Trang “Bài viết cho chuyên mục: &lt;tên chuyên mục&gt;”: </w:t>
      </w:r>
      <w:r w:rsidRPr="00835BE6">
        <w:t>Trang hiển thị danh sách các tin bài thuộc một chuyên mục bất kì</w:t>
      </w:r>
      <w:r>
        <w:t>.</w:t>
      </w:r>
    </w:p>
    <w:p w14:paraId="1CD626FA" w14:textId="1763C8B6" w:rsidR="00835BE6" w:rsidRDefault="00835BE6" w:rsidP="00835BE6">
      <w:pPr>
        <w:ind w:left="1440"/>
      </w:pPr>
      <w:r>
        <w:t xml:space="preserve">Giao diện chức năng: </w:t>
      </w:r>
    </w:p>
    <w:p w14:paraId="6A179946" w14:textId="3B95BBD6" w:rsidR="00835BE6" w:rsidRDefault="00835BE6" w:rsidP="00835BE6">
      <w:pPr>
        <w:ind w:left="1440"/>
      </w:pPr>
      <w:r>
        <w:rPr>
          <w:rFonts w:ascii="Calibri" w:hAnsi="Calibri" w:cs="Calibri"/>
          <w:noProof/>
          <w:color w:val="000000"/>
          <w:sz w:val="22"/>
          <w:szCs w:val="22"/>
          <w:bdr w:val="none" w:sz="0" w:space="0" w:color="auto" w:frame="1"/>
        </w:rPr>
        <w:lastRenderedPageBreak/>
        <w:drawing>
          <wp:inline distT="0" distB="0" distL="0" distR="0" wp14:anchorId="1CD00189" wp14:editId="74E6213B">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7A53CDB1" w14:textId="0FC76AFA" w:rsidR="00835BE6" w:rsidRDefault="00835BE6" w:rsidP="00835BE6">
      <w:pPr>
        <w:pStyle w:val="ListParagraph"/>
        <w:numPr>
          <w:ilvl w:val="1"/>
          <w:numId w:val="14"/>
        </w:numPr>
      </w:pPr>
      <w:r w:rsidRPr="00835BE6">
        <w:rPr>
          <w:b/>
          <w:bCs/>
          <w:i/>
          <w:color w:val="000000"/>
          <w:sz w:val="22"/>
          <w:szCs w:val="22"/>
        </w:rPr>
        <w:t>Trang “Bài viết của tác giả: &lt;tên tác giả&gt;”</w:t>
      </w:r>
      <w:r>
        <w:rPr>
          <w:b/>
          <w:bCs/>
          <w:i/>
          <w:color w:val="000000"/>
          <w:sz w:val="22"/>
          <w:szCs w:val="22"/>
        </w:rPr>
        <w:t>:</w:t>
      </w:r>
      <w:r w:rsidRPr="00835BE6">
        <w:rPr>
          <w:rFonts w:ascii="Calibri" w:hAnsi="Calibri" w:cs="Calibri"/>
          <w:color w:val="000000"/>
          <w:sz w:val="22"/>
          <w:szCs w:val="22"/>
        </w:rPr>
        <w:t xml:space="preserve"> </w:t>
      </w:r>
      <w:r w:rsidRPr="00835BE6">
        <w:t>Trang hiển thị danh sách các tin bài được tạo ra bới một tác giả bất kì</w:t>
      </w:r>
      <w:r>
        <w:t xml:space="preserve">. </w:t>
      </w:r>
    </w:p>
    <w:p w14:paraId="705FB43C" w14:textId="6DA33C38" w:rsidR="00835BE6" w:rsidRDefault="00835BE6" w:rsidP="00835BE6">
      <w:pPr>
        <w:pStyle w:val="ListParagraph"/>
        <w:ind w:left="2160" w:firstLine="0"/>
        <w:rPr>
          <w:bCs/>
          <w:color w:val="000000"/>
          <w:sz w:val="22"/>
          <w:szCs w:val="22"/>
        </w:rPr>
      </w:pPr>
      <w:r>
        <w:rPr>
          <w:bCs/>
          <w:color w:val="000000"/>
          <w:sz w:val="22"/>
          <w:szCs w:val="22"/>
        </w:rPr>
        <w:t xml:space="preserve">Giao diện chức năng: </w:t>
      </w:r>
    </w:p>
    <w:p w14:paraId="2A4A32A5" w14:textId="35CD2787" w:rsidR="00835BE6" w:rsidRDefault="00835BE6" w:rsidP="00835BE6">
      <w:pPr>
        <w:pStyle w:val="ListParagraph"/>
        <w:ind w:left="2160" w:firstLine="0"/>
      </w:pPr>
      <w:r>
        <w:rPr>
          <w:rFonts w:ascii="Calibri" w:hAnsi="Calibri" w:cs="Calibri"/>
          <w:noProof/>
          <w:color w:val="000000"/>
          <w:sz w:val="22"/>
          <w:szCs w:val="22"/>
          <w:bdr w:val="none" w:sz="0" w:space="0" w:color="auto" w:frame="1"/>
          <w:lang w:eastAsia="en-US"/>
        </w:rPr>
        <w:lastRenderedPageBreak/>
        <w:drawing>
          <wp:inline distT="0" distB="0" distL="0" distR="0" wp14:anchorId="698E3BBB" wp14:editId="16C8F0DE">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1A722656" w14:textId="77777777" w:rsidR="00835BE6" w:rsidRPr="00835BE6" w:rsidRDefault="00835BE6" w:rsidP="00835BE6">
      <w:pPr>
        <w:ind w:firstLine="0"/>
      </w:pPr>
    </w:p>
    <w:p w14:paraId="396729F6" w14:textId="77777777" w:rsidR="002F6A05" w:rsidRPr="00835BE6" w:rsidRDefault="002F6A05" w:rsidP="002F6A05">
      <w:pPr>
        <w:pStyle w:val="ListParagraph"/>
        <w:ind w:left="1440" w:firstLine="0"/>
      </w:pPr>
    </w:p>
    <w:p w14:paraId="0FB8BD2F" w14:textId="129E316C" w:rsidR="008C47CD" w:rsidRPr="00835BE6" w:rsidRDefault="008C47CD" w:rsidP="008C47CD">
      <w:pPr>
        <w:pStyle w:val="111"/>
        <w:ind w:left="2070"/>
        <w:rPr>
          <w:b w:val="0"/>
          <w:i w:val="0"/>
        </w:rPr>
      </w:pPr>
    </w:p>
    <w:p w14:paraId="64E8ADC1" w14:textId="025AD3A6" w:rsidR="008C47CD" w:rsidRPr="00835BE6" w:rsidRDefault="008C47CD" w:rsidP="008C47CD"/>
    <w:p w14:paraId="1DB5AF54" w14:textId="4E6A915B" w:rsidR="002F6B28" w:rsidRPr="00835BE6" w:rsidRDefault="002F6B28" w:rsidP="00040590">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6B5802">
      <w:pPr>
        <w:pStyle w:val="Heading2"/>
        <w:rPr>
          <w:rFonts w:cs="Times New Roman"/>
        </w:rPr>
      </w:pPr>
      <w:r>
        <w:rPr>
          <w:rFonts w:cs="Times New Roman"/>
        </w:rP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 xml:space="preserve">1.Và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đề :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0" w:tgtFrame="_blank" w:history="1">
              <w:r w:rsidRPr="00B474AE">
                <w:rPr>
                  <w:color w:val="0000FF"/>
                  <w:u w:val="single"/>
                </w:rPr>
                <w:t>muyengmail.com</w:t>
              </w:r>
            </w:hyperlink>
            <w:hyperlink r:id="rId51" w:tgtFrame="_blank" w:history="1">
              <w:r w:rsidRPr="00B474AE">
                <w:rPr>
                  <w:color w:val="0000FF"/>
                  <w:u w:val="single"/>
                </w:rPr>
                <w:br/>
              </w:r>
            </w:hyperlink>
            <w:hyperlink r:id="rId52"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Tiêu đề : Quản lý chuyên mục</w:t>
            </w:r>
            <w:r w:rsidRPr="00B474AE">
              <w:br/>
              <w:t>-Textbox [Tìm kiếm bằng tên, mã chuyên mục]: Truờng không bắt buộc</w:t>
            </w:r>
            <w:r w:rsidRPr="00B474AE">
              <w:br/>
              <w:t>-DateTimePicker [Từ ngày tạo]: trống, trường không bắt buộc.</w:t>
            </w:r>
            <w:r w:rsidRPr="00B474AE">
              <w:br/>
              <w:t>-DateTimePicker [Đến ngày tạo]: trống, trường không bắt buộc.</w:t>
            </w:r>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r w:rsidRPr="00B474AE">
              <w:t>-Hiển thị Dropdown menu các thao tác có thể thực hiện đối với mỗi dòng dữ liệu trong bảng.</w:t>
            </w:r>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r w:rsidRPr="00B474AE">
              <w:t>-Không hiển thị dropdown menu các thao tác có thể thực hiện đối với mỗi dòng dữ liệu trong bảng.</w:t>
            </w:r>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097F9548" w14:textId="1D2FC1EE" w:rsidR="00B474AE" w:rsidRDefault="00AB2F19" w:rsidP="00B474AE">
      <w:pPr>
        <w:pStyle w:val="Heading3"/>
      </w:pPr>
      <w:r>
        <w:t xml:space="preserve">Chức năng hiển thị tất cả bài đăng </w:t>
      </w:r>
    </w:p>
    <w:p w14:paraId="34D30BBF" w14:textId="293FD65D" w:rsidR="00AB2F19" w:rsidRDefault="00AB2F19" w:rsidP="00AB2F19">
      <w:pPr>
        <w:pStyle w:val="ListParagraph"/>
        <w:numPr>
          <w:ilvl w:val="4"/>
          <w:numId w:val="1"/>
        </w:numPr>
      </w:pPr>
      <w:r>
        <w:t>Hiển thị tất cả bài đăng_GUI</w:t>
      </w:r>
    </w:p>
    <w:tbl>
      <w:tblPr>
        <w:tblW w:w="0" w:type="dxa"/>
        <w:tblCellMar>
          <w:left w:w="0" w:type="dxa"/>
          <w:right w:w="0" w:type="dxa"/>
        </w:tblCellMar>
        <w:tblLook w:val="04A0" w:firstRow="1" w:lastRow="0" w:firstColumn="1" w:lastColumn="0" w:noHBand="0" w:noVBand="1"/>
      </w:tblPr>
      <w:tblGrid>
        <w:gridCol w:w="1881"/>
        <w:gridCol w:w="1879"/>
        <w:gridCol w:w="711"/>
        <w:gridCol w:w="821"/>
        <w:gridCol w:w="673"/>
        <w:gridCol w:w="2629"/>
      </w:tblGrid>
      <w:tr w:rsidR="00AB2F19" w:rsidRPr="00AB2F19" w14:paraId="4A96A609" w14:textId="77777777" w:rsidTr="00AB2F19">
        <w:trPr>
          <w:trHeight w:val="1050"/>
        </w:trPr>
        <w:tc>
          <w:tcPr>
            <w:tcW w:w="0" w:type="auto"/>
            <w:vMerge w:val="restart"/>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B3965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3EBD2C2"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9011ABE"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A6BC2B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318C7B5"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B24890"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6C1BBB60" w14:textId="77777777" w:rsidTr="00AB2F19">
        <w:trPr>
          <w:trHeight w:val="960"/>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06C8C6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F53ED51"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C40D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940EFC4"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B3B0346"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1F982CC" w14:textId="77777777" w:rsidR="00AB2F19" w:rsidRPr="00AB2F19" w:rsidRDefault="00AB2F19" w:rsidP="00AB2F19">
            <w:pPr>
              <w:spacing w:before="0" w:after="0" w:line="240" w:lineRule="auto"/>
              <w:ind w:firstLine="0"/>
              <w:jc w:val="left"/>
              <w:rPr>
                <w:b/>
                <w:bCs/>
              </w:rPr>
            </w:pPr>
          </w:p>
        </w:tc>
      </w:tr>
      <w:tr w:rsidR="00AB2F19" w:rsidRPr="00AB2F19" w14:paraId="070ECEB8"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F047F5" w14:textId="77777777" w:rsidR="00AB2F19" w:rsidRPr="00AB2F19" w:rsidRDefault="00AB2F19" w:rsidP="00AB2F19">
            <w:pPr>
              <w:spacing w:before="0" w:after="0" w:line="240" w:lineRule="auto"/>
              <w:ind w:firstLine="0"/>
              <w:jc w:val="left"/>
            </w:pPr>
            <w:r w:rsidRPr="00AB2F19">
              <w:t>HTTC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058C65" w14:textId="77777777" w:rsidR="00AB2F19" w:rsidRPr="00AB2F19" w:rsidRDefault="00AB2F19" w:rsidP="00AB2F19">
            <w:pPr>
              <w:spacing w:before="0" w:after="0" w:line="240" w:lineRule="auto"/>
              <w:ind w:firstLine="0"/>
              <w:jc w:val="left"/>
            </w:pPr>
            <w:r w:rsidRPr="00AB2F19">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E7EB6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3F0A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2341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15A95B"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 Màu sắc phù hợp, đồng bộ với nhau </w:t>
            </w:r>
            <w:r w:rsidRPr="00AB2F19">
              <w:rPr>
                <w:rFonts w:ascii="Tahoma" w:hAnsi="Tahoma" w:cs="Tahoma"/>
                <w:sz w:val="22"/>
                <w:szCs w:val="22"/>
              </w:rPr>
              <w:br/>
              <w:t>- Các label đồng bộ font, cỡ chữ và màu sắc</w:t>
            </w:r>
            <w:r w:rsidRPr="00AB2F19">
              <w:rPr>
                <w:rFonts w:ascii="Tahoma" w:hAnsi="Tahoma" w:cs="Tahoma"/>
                <w:sz w:val="22"/>
                <w:szCs w:val="22"/>
              </w:rPr>
              <w:br/>
              <w:t>- Các label, button có cùng độ dài, khoảng cách cân bằng nhau</w:t>
            </w:r>
            <w:r w:rsidRPr="00AB2F19">
              <w:rPr>
                <w:rFonts w:ascii="Tahoma" w:hAnsi="Tahoma" w:cs="Tahoma"/>
                <w:sz w:val="22"/>
                <w:szCs w:val="22"/>
              </w:rPr>
              <w:br/>
              <w:t>- Đúng chính tả, cấu trúc câu, ngữ pháp.</w:t>
            </w:r>
            <w:r w:rsidRPr="00AB2F19">
              <w:rPr>
                <w:rFonts w:ascii="Tahoma" w:hAnsi="Tahoma" w:cs="Tahoma"/>
                <w:sz w:val="22"/>
                <w:szCs w:val="22"/>
              </w:rPr>
              <w:br/>
              <w:t>- Dễ dàng sử dụng, bố trí hợp lý phù hợp với người dùng.</w:t>
            </w:r>
          </w:p>
        </w:tc>
      </w:tr>
      <w:tr w:rsidR="00AB2F19" w:rsidRPr="00AB2F19" w14:paraId="3F31C2F5"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1D2755" w14:textId="77777777" w:rsidR="00AB2F19" w:rsidRPr="00AB2F19" w:rsidRDefault="00AB2F19" w:rsidP="00AB2F19">
            <w:pPr>
              <w:spacing w:before="0" w:after="0" w:line="240" w:lineRule="auto"/>
              <w:ind w:firstLine="0"/>
              <w:jc w:val="left"/>
            </w:pPr>
            <w:r w:rsidRPr="00AB2F19">
              <w:t>HTTC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7AD474" w14:textId="77777777" w:rsidR="00AB2F19" w:rsidRPr="00AB2F19" w:rsidRDefault="00AB2F19" w:rsidP="00AB2F19">
            <w:pPr>
              <w:spacing w:before="0" w:after="0" w:line="240" w:lineRule="auto"/>
              <w:ind w:firstLine="0"/>
              <w:jc w:val="left"/>
            </w:pPr>
            <w:r w:rsidRPr="00AB2F19">
              <w:t>Kiểm tra biểu tượng con chuột khi click vào header Menu, button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5212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46E70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1916E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8FD02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on trỏ chuột có xuất hiện hình bàn tay khi di đến button hoặc DateTimePicker</w:t>
            </w:r>
          </w:p>
        </w:tc>
      </w:tr>
      <w:tr w:rsidR="00AB2F19" w:rsidRPr="00AB2F19" w14:paraId="2F07066F"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1119D3" w14:textId="77777777" w:rsidR="00AB2F19" w:rsidRPr="00AB2F19" w:rsidRDefault="00AB2F19" w:rsidP="00AB2F19">
            <w:pPr>
              <w:spacing w:before="0" w:after="0" w:line="240" w:lineRule="auto"/>
              <w:ind w:firstLine="0"/>
              <w:jc w:val="left"/>
            </w:pPr>
            <w:r w:rsidRPr="00AB2F19">
              <w:t>HTTC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8B846" w14:textId="77777777" w:rsidR="00AB2F19" w:rsidRPr="00AB2F19" w:rsidRDefault="00AB2F19" w:rsidP="00AB2F19">
            <w:pPr>
              <w:spacing w:before="0" w:after="0" w:line="240" w:lineRule="auto"/>
              <w:ind w:firstLine="0"/>
              <w:jc w:val="left"/>
            </w:pPr>
            <w:r w:rsidRPr="00AB2F19">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62429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A1DA7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632B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44E28" w14:textId="77777777" w:rsidR="00AB2F19" w:rsidRPr="00AB2F19" w:rsidRDefault="00AB2F19" w:rsidP="00AB2F19">
            <w:pPr>
              <w:spacing w:before="0" w:after="0" w:line="240" w:lineRule="auto"/>
              <w:ind w:firstLine="0"/>
              <w:jc w:val="left"/>
            </w:pPr>
            <w:r w:rsidRPr="00AB2F19">
              <w:t xml:space="preserve">- Title của chức năng hiển thị đúng với mô tả </w:t>
            </w:r>
            <w:r w:rsidRPr="00AB2F19">
              <w:br/>
              <w:t xml:space="preserve">- Hiển thị đầy đủ các </w:t>
            </w:r>
            <w:r w:rsidRPr="00AB2F19">
              <w:lastRenderedPageBreak/>
              <w:t>trường như trong mô tả</w:t>
            </w:r>
            <w:r w:rsidRPr="00AB2F19">
              <w:br/>
              <w:t>- Hiển thị đúng giá trị của các trường đúng</w:t>
            </w:r>
          </w:p>
        </w:tc>
      </w:tr>
      <w:tr w:rsidR="00AB2F19" w:rsidRPr="00AB2F19" w14:paraId="0EFF946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EA91D" w14:textId="77777777" w:rsidR="00AB2F19" w:rsidRPr="00AB2F19" w:rsidRDefault="00AB2F19" w:rsidP="00AB2F19">
            <w:pPr>
              <w:spacing w:before="0" w:after="0" w:line="240" w:lineRule="auto"/>
              <w:ind w:firstLine="0"/>
              <w:jc w:val="left"/>
            </w:pPr>
            <w:r w:rsidRPr="00AB2F19">
              <w:lastRenderedPageBreak/>
              <w:t>HTTC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FAA0BD"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F55F6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8FBA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BB39B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0A11717"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 Thứ tự con trỏ đi đúng từ trên xuống, từ trái qua phải </w:t>
            </w:r>
          </w:p>
        </w:tc>
      </w:tr>
      <w:tr w:rsidR="00AB2F19" w:rsidRPr="00AB2F19" w14:paraId="7F6F1702"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EC7B4B" w14:textId="77777777" w:rsidR="00AB2F19" w:rsidRPr="00AB2F19" w:rsidRDefault="00AB2F19" w:rsidP="00AB2F19">
            <w:pPr>
              <w:spacing w:before="0" w:after="0" w:line="240" w:lineRule="auto"/>
              <w:ind w:firstLine="0"/>
              <w:jc w:val="left"/>
            </w:pPr>
            <w:r w:rsidRPr="00AB2F19">
              <w:t>HTTC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442EA93"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DECA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DDC2F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8DBC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8AFF40"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Sau khi resfesh màn hình vẫn thực hiện đúng các chức năng và hiển thị đầy đủ các thành phần như lúc đầu</w:t>
            </w:r>
          </w:p>
        </w:tc>
      </w:tr>
      <w:tr w:rsidR="00AB2F19" w:rsidRPr="00AB2F19" w14:paraId="07899E35"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3D2A2FB" w14:textId="77777777" w:rsidR="00AB2F19" w:rsidRPr="00AB2F19" w:rsidRDefault="00AB2F19" w:rsidP="00AB2F19">
            <w:pPr>
              <w:spacing w:before="0" w:after="0" w:line="240" w:lineRule="auto"/>
              <w:ind w:firstLine="0"/>
              <w:jc w:val="left"/>
            </w:pPr>
            <w:r w:rsidRPr="00AB2F19">
              <w:t>HTTC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36FBF"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A2AFD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402FC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4F3D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BCBE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Truy cập đến màn hình tương ứng với hyperlink đã click </w:t>
            </w:r>
          </w:p>
        </w:tc>
      </w:tr>
      <w:tr w:rsidR="00AB2F19" w:rsidRPr="00AB2F19" w14:paraId="07C7ABC7"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5870975" w14:textId="77777777" w:rsidR="00AB2F19" w:rsidRPr="00AB2F19" w:rsidRDefault="00AB2F19" w:rsidP="00AB2F19">
            <w:pPr>
              <w:spacing w:before="0" w:after="0" w:line="240" w:lineRule="auto"/>
              <w:ind w:firstLine="0"/>
              <w:jc w:val="left"/>
            </w:pPr>
            <w:r w:rsidRPr="00AB2F19">
              <w:t>HTTC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829BCD"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000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4235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17012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94A696"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Thực hiện các chức năng của button</w:t>
            </w:r>
          </w:p>
        </w:tc>
      </w:tr>
      <w:tr w:rsidR="00AB2F19" w:rsidRPr="00AB2F19" w14:paraId="519FD5B0"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159842" w14:textId="77777777" w:rsidR="00AB2F19" w:rsidRPr="00AB2F19" w:rsidRDefault="00AB2F19" w:rsidP="00AB2F19">
            <w:pPr>
              <w:spacing w:before="0" w:after="0" w:line="240" w:lineRule="auto"/>
              <w:ind w:firstLine="0"/>
              <w:jc w:val="left"/>
            </w:pPr>
            <w:r w:rsidRPr="00AB2F19">
              <w:t>HTTC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7EE0D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8448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EA099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7E97E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96860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phân giải khác nhau </w:t>
            </w:r>
          </w:p>
        </w:tc>
      </w:tr>
      <w:tr w:rsidR="00AB2F19" w:rsidRPr="00AB2F19" w14:paraId="46107E26"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5AE68" w14:textId="77777777" w:rsidR="00AB2F19" w:rsidRPr="00AB2F19" w:rsidRDefault="00AB2F19" w:rsidP="00AB2F19">
            <w:pPr>
              <w:spacing w:before="0" w:after="0" w:line="240" w:lineRule="auto"/>
              <w:ind w:firstLine="0"/>
              <w:jc w:val="left"/>
            </w:pPr>
            <w:r w:rsidRPr="00AB2F19">
              <w:t>HTTC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90B415"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595D7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3CE9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FA26D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2B0DCB9"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ó thể sử dụng phím tab để di chuyển giữa các mục trên form</w:t>
            </w:r>
          </w:p>
        </w:tc>
      </w:tr>
      <w:tr w:rsidR="00AB2F19" w:rsidRPr="00AB2F19" w14:paraId="12476091"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C44296" w14:textId="77777777" w:rsidR="00AB2F19" w:rsidRPr="00AB2F19" w:rsidRDefault="00AB2F19" w:rsidP="00AB2F19">
            <w:pPr>
              <w:spacing w:before="0" w:after="0" w:line="240" w:lineRule="auto"/>
              <w:ind w:firstLine="0"/>
              <w:jc w:val="left"/>
            </w:pPr>
            <w:r w:rsidRPr="00AB2F19">
              <w:t>HTTC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3B329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11546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DFDA1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BDB88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5D2AFF" w14:textId="77777777" w:rsidR="00AB2F19" w:rsidRPr="00AB2F19" w:rsidRDefault="00AB2F19" w:rsidP="00AB2F19">
            <w:pPr>
              <w:spacing w:before="0" w:after="0" w:line="240" w:lineRule="auto"/>
              <w:ind w:firstLine="0"/>
              <w:jc w:val="left"/>
            </w:pPr>
            <w:r w:rsidRPr="00AB2F19">
              <w:t>- Đánh thứ tự tăng dần và liên tục</w:t>
            </w:r>
            <w:r w:rsidRPr="00AB2F19">
              <w:br/>
              <w:t>- Không hiển thị link "Trước" ở trang đầu</w:t>
            </w:r>
            <w:r w:rsidRPr="00AB2F19">
              <w:br/>
              <w:t>- Không hiển thị link "Sau" ở trang cuối cùng</w:t>
            </w:r>
            <w:r w:rsidRPr="00AB2F19">
              <w:br/>
              <w:t>- Chuyển về trang đầu, trang cuối, trước, sau hoặc 1 trang bất kỳ</w:t>
            </w:r>
          </w:p>
        </w:tc>
      </w:tr>
      <w:tr w:rsidR="00AB2F19" w:rsidRPr="00AB2F19" w14:paraId="3DD5551D"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504BC1" w14:textId="77777777" w:rsidR="00AB2F19" w:rsidRPr="00AB2F19" w:rsidRDefault="00AB2F19" w:rsidP="00AB2F19">
            <w:pPr>
              <w:spacing w:before="0" w:after="0" w:line="240" w:lineRule="auto"/>
              <w:ind w:firstLine="0"/>
              <w:jc w:val="left"/>
            </w:pPr>
            <w:r w:rsidRPr="00AB2F19">
              <w:t>HTTC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E7703F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E077F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6833E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9AE1B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D2961B"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4D5088F1"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C2F0211" w14:textId="77777777" w:rsidR="00AB2F19" w:rsidRPr="00AB2F19" w:rsidRDefault="00AB2F19" w:rsidP="00AB2F19">
            <w:pPr>
              <w:spacing w:before="0" w:after="0" w:line="240" w:lineRule="auto"/>
              <w:ind w:firstLine="0"/>
              <w:jc w:val="left"/>
            </w:pPr>
            <w:r w:rsidRPr="00AB2F19">
              <w:t>HTTC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F196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F168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F3DA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6C69D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5057E"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2272EFED" w14:textId="77777777" w:rsidTr="00AB2F19">
        <w:trPr>
          <w:trHeight w:val="69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A25B0C" w14:textId="77777777" w:rsidR="00AB2F19" w:rsidRPr="00AB2F19" w:rsidRDefault="00AB2F19" w:rsidP="00AB2F19">
            <w:pPr>
              <w:spacing w:before="0" w:after="0" w:line="240" w:lineRule="auto"/>
              <w:ind w:firstLine="0"/>
              <w:jc w:val="left"/>
            </w:pPr>
            <w:r w:rsidRPr="00AB2F19">
              <w:t>HTTC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08B9880"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6648B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010CC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549FF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888C16" w14:textId="77777777" w:rsidR="00AB2F19" w:rsidRPr="00AB2F19" w:rsidRDefault="00AB2F19" w:rsidP="00AB2F19">
            <w:pPr>
              <w:spacing w:before="0" w:after="0" w:line="240" w:lineRule="auto"/>
              <w:ind w:firstLine="0"/>
              <w:jc w:val="left"/>
            </w:pPr>
            <w:r w:rsidRPr="00AB2F19">
              <w:t xml:space="preserve">- Thẳng hàng với nhau </w:t>
            </w:r>
            <w:r w:rsidRPr="00AB2F19">
              <w:br/>
              <w:t>- Cùng một font chữ, màu, kích thước</w:t>
            </w:r>
            <w:r w:rsidRPr="00AB2F19">
              <w:br/>
              <w:t>- Giống với thiết kế</w:t>
            </w:r>
          </w:p>
        </w:tc>
      </w:tr>
      <w:tr w:rsidR="00AB2F19" w:rsidRPr="00AB2F19" w14:paraId="1ED07E34"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6B18F6" w14:textId="77777777" w:rsidR="00AB2F19" w:rsidRPr="00AB2F19" w:rsidRDefault="00AB2F19" w:rsidP="00AB2F19">
            <w:pPr>
              <w:spacing w:before="0" w:after="0" w:line="240" w:lineRule="auto"/>
              <w:ind w:firstLine="0"/>
              <w:jc w:val="left"/>
            </w:pPr>
            <w:r w:rsidRPr="00AB2F19">
              <w:t>HTTC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A9623E"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hiển thị ở trên nhiều trình duyệt và nhiều độ </w:t>
            </w:r>
            <w:r w:rsidRPr="00AB2F19">
              <w:rPr>
                <w:rFonts w:ascii="Calibri" w:hAnsi="Calibri" w:cs="Calibri"/>
                <w:sz w:val="22"/>
                <w:szCs w:val="22"/>
              </w:rPr>
              <w:lastRenderedPageBreak/>
              <w:t>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ACC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C6F6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A9C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D4E13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w:t>
            </w:r>
            <w:r w:rsidRPr="00AB2F19">
              <w:rPr>
                <w:rFonts w:ascii="Calibri" w:hAnsi="Calibri" w:cs="Calibri"/>
                <w:sz w:val="22"/>
                <w:szCs w:val="22"/>
              </w:rPr>
              <w:lastRenderedPageBreak/>
              <w:t xml:space="preserve">phân giải khác nhau </w:t>
            </w:r>
          </w:p>
        </w:tc>
      </w:tr>
      <w:tr w:rsidR="00AB2F19" w:rsidRPr="00AB2F19" w14:paraId="593BFF6A" w14:textId="77777777" w:rsidTr="00AB2F19">
        <w:trPr>
          <w:trHeight w:val="72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866376" w14:textId="77777777" w:rsidR="00AB2F19" w:rsidRPr="00AB2F19" w:rsidRDefault="00AB2F19" w:rsidP="00AB2F19">
            <w:pPr>
              <w:spacing w:before="0" w:after="0" w:line="240" w:lineRule="auto"/>
              <w:ind w:firstLine="0"/>
              <w:jc w:val="left"/>
            </w:pPr>
            <w:r w:rsidRPr="00AB2F19">
              <w:lastRenderedPageBreak/>
              <w:t>HTTC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A28627"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0149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66059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F113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8B9E1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Các iteam không bị vỡ nét, đều hiển thị bình thường</w:t>
            </w:r>
          </w:p>
        </w:tc>
      </w:tr>
      <w:tr w:rsidR="00AB2F19" w:rsidRPr="00AB2F19" w14:paraId="64E34723"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C26E7B" w14:textId="77777777" w:rsidR="00AB2F19" w:rsidRPr="00AB2F19" w:rsidRDefault="00AB2F19" w:rsidP="00AB2F19">
            <w:pPr>
              <w:spacing w:before="0" w:after="0" w:line="240" w:lineRule="auto"/>
              <w:ind w:firstLine="0"/>
              <w:jc w:val="left"/>
            </w:pPr>
            <w:r w:rsidRPr="00AB2F19">
              <w:t>HTTC_GUI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550E1" w14:textId="77777777" w:rsidR="00AB2F19" w:rsidRPr="00AB2F19" w:rsidRDefault="00AB2F19" w:rsidP="00AB2F19">
            <w:pPr>
              <w:spacing w:before="0" w:after="0" w:line="240" w:lineRule="auto"/>
              <w:ind w:firstLine="0"/>
              <w:jc w:val="left"/>
            </w:pPr>
            <w:r w:rsidRPr="00AB2F19">
              <w:t xml:space="preserve">Kiểm tra các hình ả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CACA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08E94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EAE5E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826180" w14:textId="77777777" w:rsidR="00AB2F19" w:rsidRPr="00AB2F19" w:rsidRDefault="00AB2F19" w:rsidP="00AB2F19">
            <w:pPr>
              <w:spacing w:before="0" w:after="0" w:line="240" w:lineRule="auto"/>
              <w:ind w:firstLine="0"/>
              <w:jc w:val="left"/>
            </w:pPr>
            <w:r w:rsidRPr="00AB2F19">
              <w:t>- Hình ảnh không bị vỡ net khi zoom in/ zoom out</w:t>
            </w:r>
          </w:p>
        </w:tc>
      </w:tr>
    </w:tbl>
    <w:p w14:paraId="110F75CB" w14:textId="3298E462" w:rsidR="00AB2F19" w:rsidRDefault="00AB2F19" w:rsidP="00AB2F19">
      <w:pPr>
        <w:pStyle w:val="ListParagraph"/>
        <w:numPr>
          <w:ilvl w:val="4"/>
          <w:numId w:val="1"/>
        </w:numPr>
      </w:pPr>
      <w:r>
        <w:t>Hiển thị tất cả bài đăng_Funtion</w:t>
      </w:r>
    </w:p>
    <w:tbl>
      <w:tblPr>
        <w:tblW w:w="0" w:type="dxa"/>
        <w:tblCellMar>
          <w:left w:w="0" w:type="dxa"/>
          <w:right w:w="0" w:type="dxa"/>
        </w:tblCellMar>
        <w:tblLook w:val="04A0" w:firstRow="1" w:lastRow="0" w:firstColumn="1" w:lastColumn="0" w:noHBand="0" w:noVBand="1"/>
      </w:tblPr>
      <w:tblGrid>
        <w:gridCol w:w="1449"/>
        <w:gridCol w:w="1943"/>
        <w:gridCol w:w="780"/>
        <w:gridCol w:w="1571"/>
        <w:gridCol w:w="702"/>
        <w:gridCol w:w="2149"/>
      </w:tblGrid>
      <w:tr w:rsidR="00AB2F19" w:rsidRPr="00AB2F19" w14:paraId="03058F5F" w14:textId="77777777" w:rsidTr="00AB2F19">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6E27E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0FC72A"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A5853ED"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998716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8427E9E"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A0027D9"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1322CD01" w14:textId="77777777" w:rsidTr="00AB2F19">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59D355"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0D109E"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C43325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8EFF47C"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88321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A3272D" w14:textId="77777777" w:rsidR="00AB2F19" w:rsidRPr="00AB2F19" w:rsidRDefault="00AB2F19" w:rsidP="00AB2F19">
            <w:pPr>
              <w:spacing w:before="0" w:after="0" w:line="240" w:lineRule="auto"/>
              <w:ind w:firstLine="0"/>
              <w:jc w:val="left"/>
              <w:rPr>
                <w:b/>
                <w:bCs/>
              </w:rPr>
            </w:pPr>
          </w:p>
        </w:tc>
      </w:tr>
      <w:tr w:rsidR="00AB2F19" w:rsidRPr="00AB2F19" w14:paraId="05126D3E" w14:textId="77777777" w:rsidTr="00AB2F19">
        <w:trPr>
          <w:trHeight w:val="435"/>
        </w:trPr>
        <w:tc>
          <w:tcPr>
            <w:tcW w:w="0" w:type="auto"/>
            <w:gridSpan w:val="6"/>
            <w:tcBorders>
              <w:top w:val="single" w:sz="6" w:space="0" w:color="CCCCCC"/>
              <w:left w:val="single" w:sz="6" w:space="0" w:color="CCCCCC"/>
              <w:bottom w:val="single" w:sz="6" w:space="0" w:color="CCCCCC"/>
              <w:right w:val="single" w:sz="6" w:space="0" w:color="CCCCCC"/>
            </w:tcBorders>
            <w:shd w:val="clear" w:color="auto" w:fill="FFFF00"/>
            <w:tcMar>
              <w:top w:w="0" w:type="dxa"/>
              <w:left w:w="45" w:type="dxa"/>
              <w:bottom w:w="0" w:type="dxa"/>
              <w:right w:w="45" w:type="dxa"/>
            </w:tcMar>
            <w:hideMark/>
          </w:tcPr>
          <w:p w14:paraId="391F692B" w14:textId="77777777" w:rsidR="00AB2F19" w:rsidRPr="00AB2F19" w:rsidRDefault="00AB2F19" w:rsidP="00AB2F19">
            <w:pPr>
              <w:spacing w:before="0" w:after="0" w:line="240" w:lineRule="auto"/>
              <w:ind w:firstLine="0"/>
              <w:jc w:val="left"/>
              <w:rPr>
                <w:b/>
                <w:bCs/>
              </w:rPr>
            </w:pPr>
            <w:r w:rsidRPr="00AB2F19">
              <w:rPr>
                <w:b/>
                <w:bCs/>
              </w:rPr>
              <w:t xml:space="preserve">Kiểm tra khởi tạo và hiển thị </w:t>
            </w:r>
          </w:p>
        </w:tc>
      </w:tr>
      <w:tr w:rsidR="00AB2F19" w:rsidRPr="00AB2F19" w14:paraId="7DF83DB0" w14:textId="77777777" w:rsidTr="00AB2F19">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F5961A" w14:textId="77777777" w:rsidR="00AB2F19" w:rsidRPr="00AB2F19" w:rsidRDefault="00AB2F19" w:rsidP="00AB2F19">
            <w:pPr>
              <w:spacing w:before="0" w:after="0" w:line="240" w:lineRule="auto"/>
              <w:ind w:firstLine="0"/>
              <w:jc w:val="left"/>
            </w:pPr>
            <w:r w:rsidRPr="00AB2F19">
              <w:t>HTTC-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8C2E3A" w14:textId="77777777" w:rsidR="00AB2F19" w:rsidRPr="00AB2F19" w:rsidRDefault="00AB2F19" w:rsidP="00AB2F19">
            <w:pPr>
              <w:spacing w:before="0" w:after="0" w:line="240" w:lineRule="auto"/>
              <w:ind w:firstLine="0"/>
              <w:jc w:val="left"/>
            </w:pPr>
            <w:r w:rsidRPr="00AB2F19">
              <w:t>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6253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5D6C2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0B7D4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D1B421" w14:textId="77777777" w:rsidR="00AB2F19" w:rsidRPr="00AB2F19" w:rsidRDefault="00AB2F19" w:rsidP="00AB2F19">
            <w:pPr>
              <w:spacing w:before="0" w:after="0" w:line="240" w:lineRule="auto"/>
              <w:ind w:firstLine="0"/>
              <w:jc w:val="left"/>
            </w:pPr>
            <w:r w:rsidRPr="00AB2F19">
              <w:t>Màn hình hiển thị gồm:</w:t>
            </w:r>
            <w:r w:rsidRPr="00AB2F19">
              <w:br/>
              <w:t>- Header Menu: Trang chủ, bài viết</w:t>
            </w:r>
            <w:r w:rsidRPr="00AB2F19">
              <w:br/>
              <w:t>-Tiêu đề : Tất cả bài viết, Bài viết phổ biến nhất</w:t>
            </w:r>
            <w:r w:rsidRPr="00AB2F19">
              <w:br/>
              <w:t xml:space="preserve">-Thông tin bài viết trong danh sách "Tất cả bài viết" </w:t>
            </w:r>
            <w:r w:rsidRPr="00AB2F19">
              <w:br/>
              <w:t>-Nhóm nút phân trang</w:t>
            </w:r>
            <w:r w:rsidRPr="00AB2F19">
              <w:br/>
              <w:t>-Widget “Bài viết phổ biến”</w:t>
            </w:r>
            <w:r w:rsidRPr="00AB2F19">
              <w:br/>
              <w:t xml:space="preserve">-Widget “Chuyên mục” </w:t>
            </w:r>
          </w:p>
        </w:tc>
      </w:tr>
      <w:tr w:rsidR="00AB2F19" w:rsidRPr="00AB2F19" w14:paraId="7D10242C"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376371C3" w14:textId="77777777" w:rsidR="00AB2F19" w:rsidRPr="00AB2F19" w:rsidRDefault="00AB2F19" w:rsidP="00AB2F19">
            <w:pPr>
              <w:spacing w:before="0" w:after="0" w:line="240" w:lineRule="auto"/>
              <w:ind w:firstLine="0"/>
              <w:jc w:val="left"/>
              <w:rPr>
                <w:b/>
                <w:bCs/>
              </w:rPr>
            </w:pPr>
            <w:r w:rsidRPr="00AB2F19">
              <w:rPr>
                <w:b/>
                <w:bCs/>
              </w:rPr>
              <w:t>Header Menu</w:t>
            </w:r>
          </w:p>
        </w:tc>
      </w:tr>
      <w:tr w:rsidR="00AB2F19" w:rsidRPr="00AB2F19" w14:paraId="6956D76F"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48A01F" w14:textId="77777777" w:rsidR="00AB2F19" w:rsidRPr="00AB2F19" w:rsidRDefault="00AB2F19" w:rsidP="00AB2F19">
            <w:pPr>
              <w:spacing w:before="0" w:after="0" w:line="240" w:lineRule="auto"/>
              <w:ind w:firstLine="0"/>
              <w:jc w:val="left"/>
            </w:pPr>
            <w:r w:rsidRPr="00AB2F19">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33B3EE" w14:textId="77777777" w:rsidR="00AB2F19" w:rsidRPr="00AB2F19" w:rsidRDefault="00AB2F19" w:rsidP="00AB2F19">
            <w:pPr>
              <w:spacing w:before="0" w:after="0" w:line="240" w:lineRule="auto"/>
              <w:ind w:firstLine="0"/>
              <w:jc w:val="left"/>
            </w:pPr>
            <w:r w:rsidRPr="00AB2F19">
              <w:t>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A963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B287C3"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0F295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2D9B4" w14:textId="77777777" w:rsidR="00AB2F19" w:rsidRPr="00AB2F19" w:rsidRDefault="00AB2F19" w:rsidP="00AB2F19">
            <w:pPr>
              <w:spacing w:before="0" w:after="0" w:line="240" w:lineRule="auto"/>
              <w:ind w:firstLine="0"/>
              <w:jc w:val="left"/>
            </w:pPr>
            <w:r w:rsidRPr="00AB2F19">
              <w:t>- Cùng font chữ, kích thước</w:t>
            </w:r>
            <w:r w:rsidRPr="00AB2F19">
              <w:br/>
              <w:t>- Khoảng cách giữ các item đều nhau, không bị xa quá, không bị gần quá</w:t>
            </w:r>
            <w:r w:rsidRPr="00AB2F19">
              <w:br/>
              <w:t>- Đúng chính tả, màu sắc như thiết kế</w:t>
            </w:r>
          </w:p>
        </w:tc>
      </w:tr>
      <w:tr w:rsidR="00AB2F19" w:rsidRPr="00AB2F19" w14:paraId="00215CD5"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39FB5" w14:textId="77777777" w:rsidR="00AB2F19" w:rsidRPr="00AB2F19" w:rsidRDefault="00AB2F19" w:rsidP="00AB2F19">
            <w:pPr>
              <w:spacing w:before="0" w:after="0" w:line="240" w:lineRule="auto"/>
              <w:ind w:firstLine="0"/>
              <w:jc w:val="left"/>
            </w:pPr>
            <w:r w:rsidRPr="00AB2F19">
              <w:lastRenderedPageBreak/>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62A931" w14:textId="77777777" w:rsidR="00AB2F19" w:rsidRPr="00AB2F19" w:rsidRDefault="00AB2F19" w:rsidP="00AB2F19">
            <w:pPr>
              <w:spacing w:before="0" w:after="0" w:line="240" w:lineRule="auto"/>
              <w:ind w:firstLine="0"/>
              <w:jc w:val="left"/>
            </w:pPr>
            <w:r w:rsidRPr="00AB2F19">
              <w:t>Kiểm tra link của item "Trang chủ"</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01666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C1B68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Trang chủ"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84860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178A4B" w14:textId="77777777" w:rsidR="00AB2F19" w:rsidRPr="00AB2F19" w:rsidRDefault="00AB2F19" w:rsidP="00AB2F19">
            <w:pPr>
              <w:spacing w:before="0" w:after="0" w:line="240" w:lineRule="auto"/>
              <w:ind w:firstLine="0"/>
              <w:jc w:val="left"/>
            </w:pPr>
            <w:r w:rsidRPr="00AB2F19">
              <w:t xml:space="preserve">- Dẫn về trang chủ </w:t>
            </w:r>
          </w:p>
        </w:tc>
      </w:tr>
      <w:tr w:rsidR="00AB2F19" w:rsidRPr="00AB2F19" w14:paraId="066AB196"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F2F4FA" w14:textId="77777777" w:rsidR="00AB2F19" w:rsidRPr="00AB2F19" w:rsidRDefault="00AB2F19" w:rsidP="00AB2F19">
            <w:pPr>
              <w:spacing w:before="0" w:after="0" w:line="240" w:lineRule="auto"/>
              <w:ind w:firstLine="0"/>
              <w:jc w:val="left"/>
            </w:pPr>
            <w:r w:rsidRPr="00AB2F19">
              <w:t>HTTC-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EAFE" w14:textId="77777777" w:rsidR="00AB2F19" w:rsidRPr="00AB2F19" w:rsidRDefault="00AB2F19" w:rsidP="00AB2F19">
            <w:pPr>
              <w:spacing w:before="0" w:after="0" w:line="240" w:lineRule="auto"/>
              <w:ind w:firstLine="0"/>
              <w:jc w:val="left"/>
            </w:pPr>
            <w:r w:rsidRPr="00AB2F19">
              <w:t>Kiểm tra link của item "Bài v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C0082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04F5E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Bài viết"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AEB9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0E15E5" w14:textId="77777777" w:rsidR="00AB2F19" w:rsidRPr="00AB2F19" w:rsidRDefault="00AB2F19" w:rsidP="00AB2F19">
            <w:pPr>
              <w:spacing w:before="0" w:after="0" w:line="240" w:lineRule="auto"/>
              <w:ind w:firstLine="0"/>
              <w:jc w:val="left"/>
            </w:pPr>
            <w:r w:rsidRPr="00AB2F19">
              <w:t>- Dẫn về "tất cả tin bài"</w:t>
            </w:r>
          </w:p>
        </w:tc>
      </w:tr>
      <w:tr w:rsidR="00AB2F19" w:rsidRPr="00AB2F19" w14:paraId="210ED01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2B6E3B" w14:textId="77777777" w:rsidR="00AB2F19" w:rsidRPr="00AB2F19" w:rsidRDefault="00AB2F19" w:rsidP="00AB2F19">
            <w:pPr>
              <w:spacing w:before="0" w:after="0" w:line="240" w:lineRule="auto"/>
              <w:ind w:firstLine="0"/>
              <w:jc w:val="left"/>
            </w:pPr>
            <w:r w:rsidRPr="00AB2F19">
              <w:t>HTTC-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30A3C1" w14:textId="77777777" w:rsidR="00AB2F19" w:rsidRPr="00AB2F19" w:rsidRDefault="00AB2F19" w:rsidP="00AB2F19">
            <w:pPr>
              <w:spacing w:before="0" w:after="0" w:line="240" w:lineRule="auto"/>
              <w:ind w:firstLine="0"/>
              <w:jc w:val="left"/>
            </w:pPr>
            <w:r w:rsidRPr="00AB2F19">
              <w:t>Kiểm tra khi di chuột đến thì có đổi màu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06E02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D31FF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Di chuyển chuột đến các itea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7E76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927E94" w14:textId="77777777" w:rsidR="00AB2F19" w:rsidRPr="00AB2F19" w:rsidRDefault="00AB2F19" w:rsidP="00AB2F19">
            <w:pPr>
              <w:spacing w:before="0" w:after="0" w:line="240" w:lineRule="auto"/>
              <w:ind w:firstLine="0"/>
              <w:jc w:val="left"/>
            </w:pPr>
            <w:r w:rsidRPr="00AB2F19">
              <w:t>- Đổi sang màu khách khi chuột di đến</w:t>
            </w:r>
          </w:p>
        </w:tc>
      </w:tr>
      <w:tr w:rsidR="00AB2F19" w:rsidRPr="00AB2F19" w14:paraId="5CF810F7"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505160B6" w14:textId="77777777" w:rsidR="00AB2F19" w:rsidRPr="00AB2F19" w:rsidRDefault="00AB2F19" w:rsidP="00AB2F19">
            <w:pPr>
              <w:spacing w:before="0" w:after="0" w:line="240" w:lineRule="auto"/>
              <w:ind w:firstLine="0"/>
              <w:jc w:val="left"/>
              <w:rPr>
                <w:b/>
                <w:bCs/>
              </w:rPr>
            </w:pPr>
            <w:r w:rsidRPr="00AB2F19">
              <w:rPr>
                <w:b/>
                <w:bCs/>
              </w:rPr>
              <w:t>Nhóm nút phân trang</w:t>
            </w:r>
          </w:p>
        </w:tc>
      </w:tr>
      <w:tr w:rsidR="00AB2F19" w:rsidRPr="00AB2F19" w14:paraId="4BF76D53"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AFAE52" w14:textId="77777777" w:rsidR="00AB2F19" w:rsidRPr="00AB2F19" w:rsidRDefault="00AB2F19" w:rsidP="00AB2F19">
            <w:pPr>
              <w:spacing w:before="0" w:after="0" w:line="240" w:lineRule="auto"/>
              <w:ind w:firstLine="0"/>
              <w:jc w:val="left"/>
            </w:pPr>
            <w:r w:rsidRPr="00AB2F19">
              <w:t>HTTC-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F4A6A"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96C16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86D18E"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0A7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F7E421"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44EE46FE"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E29F0DA" w14:textId="77777777" w:rsidR="00AB2F19" w:rsidRPr="00AB2F19" w:rsidRDefault="00AB2F19" w:rsidP="00AB2F19">
            <w:pPr>
              <w:spacing w:before="0" w:after="0" w:line="240" w:lineRule="auto"/>
              <w:ind w:firstLine="0"/>
              <w:jc w:val="left"/>
            </w:pPr>
            <w:r w:rsidRPr="00AB2F19">
              <w:t>HTTC-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09C405"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B1D22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7D7EFF2"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1CDF3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AC4C0C"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105493AC"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667ED" w14:textId="77777777" w:rsidR="00AB2F19" w:rsidRPr="00AB2F19" w:rsidRDefault="00AB2F19" w:rsidP="00AB2F19">
            <w:pPr>
              <w:spacing w:before="0" w:after="0" w:line="240" w:lineRule="auto"/>
              <w:ind w:firstLine="0"/>
              <w:jc w:val="left"/>
            </w:pPr>
            <w:r w:rsidRPr="00AB2F19">
              <w:t>HTTC-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6DA6EB"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96B9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0B6F4"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xml:space="preserve">- Đưa đến </w:t>
            </w:r>
            <w:r w:rsidRPr="00AB2F19">
              <w:lastRenderedPageBreak/>
              <w:t>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76C3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A8FF91C"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sau sẽ disenable</w:t>
            </w:r>
          </w:p>
        </w:tc>
      </w:tr>
      <w:tr w:rsidR="00AB2F19" w:rsidRPr="00AB2F19" w14:paraId="436DE181"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7B1E190" w14:textId="77777777" w:rsidR="00AB2F19" w:rsidRPr="00AB2F19" w:rsidRDefault="00AB2F19" w:rsidP="00AB2F19">
            <w:pPr>
              <w:spacing w:before="0" w:after="0" w:line="240" w:lineRule="auto"/>
              <w:ind w:firstLine="0"/>
              <w:jc w:val="left"/>
            </w:pPr>
            <w:r w:rsidRPr="00AB2F19">
              <w:t>HTTC-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E270E02"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511B2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8B5207"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D6AC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A3F800"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trước sẽ disenable</w:t>
            </w:r>
          </w:p>
        </w:tc>
      </w:tr>
      <w:tr w:rsidR="00AB2F19" w:rsidRPr="00AB2F19" w14:paraId="3EBD1BCE"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970F2F8" w14:textId="77777777" w:rsidR="00AB2F19" w:rsidRPr="00AB2F19" w:rsidRDefault="00AB2F19" w:rsidP="00AB2F19">
            <w:pPr>
              <w:spacing w:before="0" w:after="0" w:line="240" w:lineRule="auto"/>
              <w:ind w:firstLine="0"/>
              <w:jc w:val="left"/>
            </w:pPr>
            <w:r w:rsidRPr="00AB2F19">
              <w:t>HTTC-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25FD85"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A09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2CCD9CA"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CBC3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15B492" w14:textId="77777777" w:rsidR="00AB2F19" w:rsidRPr="00AB2F19" w:rsidRDefault="00AB2F19" w:rsidP="00AB2F19">
            <w:pPr>
              <w:spacing w:before="0" w:after="0" w:line="240" w:lineRule="auto"/>
              <w:ind w:firstLine="0"/>
              <w:jc w:val="left"/>
            </w:pPr>
            <w:r w:rsidRPr="00AB2F19">
              <w:t xml:space="preserve">- Di chuyển đến trang tương ứng </w:t>
            </w:r>
          </w:p>
        </w:tc>
      </w:tr>
      <w:tr w:rsidR="00AB2F19" w:rsidRPr="00AB2F19" w14:paraId="5344C338"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E094B6" w14:textId="77777777" w:rsidR="00AB2F19" w:rsidRPr="00AB2F19" w:rsidRDefault="00AB2F19" w:rsidP="00AB2F19">
            <w:pPr>
              <w:spacing w:before="0" w:after="0" w:line="240" w:lineRule="auto"/>
              <w:ind w:firstLine="0"/>
              <w:jc w:val="left"/>
            </w:pPr>
            <w:r w:rsidRPr="00AB2F19">
              <w:t>HTTC-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B5F303" w14:textId="77777777" w:rsidR="00AB2F19" w:rsidRPr="00AB2F19" w:rsidRDefault="00AB2F19" w:rsidP="00AB2F19">
            <w:pPr>
              <w:spacing w:before="0" w:after="0" w:line="240" w:lineRule="auto"/>
              <w:ind w:firstLine="0"/>
              <w:jc w:val="left"/>
            </w:pPr>
            <w:r w:rsidRPr="00AB2F19">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38C5A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5048D56"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EF00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3A7FC8" w14:textId="77777777" w:rsidR="00AB2F19" w:rsidRPr="00AB2F19" w:rsidRDefault="00AB2F19" w:rsidP="00AB2F19">
            <w:pPr>
              <w:spacing w:before="0" w:after="0" w:line="240" w:lineRule="auto"/>
              <w:ind w:firstLine="0"/>
              <w:jc w:val="left"/>
            </w:pPr>
            <w:r w:rsidRPr="00AB2F19">
              <w:t xml:space="preserve">- Di chuyển đến trang trước đó của trang bất kì </w:t>
            </w:r>
          </w:p>
        </w:tc>
      </w:tr>
      <w:tr w:rsidR="00AB2F19" w:rsidRPr="00AB2F19" w14:paraId="4EC4426C"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0021197" w14:textId="77777777" w:rsidR="00AB2F19" w:rsidRPr="00AB2F19" w:rsidRDefault="00AB2F19" w:rsidP="00AB2F19">
            <w:pPr>
              <w:spacing w:before="0" w:after="0" w:line="240" w:lineRule="auto"/>
              <w:ind w:firstLine="0"/>
              <w:jc w:val="left"/>
            </w:pPr>
            <w:r w:rsidRPr="00AB2F19">
              <w:t>HTTC-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983F4" w14:textId="77777777" w:rsidR="00AB2F19" w:rsidRPr="00AB2F19" w:rsidRDefault="00AB2F19" w:rsidP="00AB2F19">
            <w:pPr>
              <w:spacing w:before="0" w:after="0" w:line="240" w:lineRule="auto"/>
              <w:ind w:firstLine="0"/>
              <w:jc w:val="left"/>
            </w:pPr>
            <w:r w:rsidRPr="00AB2F19">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F8070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23253C9"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5215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9D8A01" w14:textId="77777777" w:rsidR="00AB2F19" w:rsidRPr="00AB2F19" w:rsidRDefault="00AB2F19" w:rsidP="00AB2F19">
            <w:pPr>
              <w:spacing w:before="0" w:after="0" w:line="240" w:lineRule="auto"/>
              <w:ind w:firstLine="0"/>
              <w:jc w:val="left"/>
            </w:pPr>
            <w:r w:rsidRPr="00AB2F19">
              <w:t xml:space="preserve">- Di chuyển đến trang sau của trang bất kì </w:t>
            </w:r>
          </w:p>
        </w:tc>
      </w:tr>
    </w:tbl>
    <w:p w14:paraId="2E7E5D84" w14:textId="77777777" w:rsidR="00AB2F19" w:rsidRPr="00AB2F19" w:rsidRDefault="00AB2F19" w:rsidP="00AB2F19">
      <w:pPr>
        <w:pStyle w:val="ListParagraph"/>
        <w:ind w:left="2178" w:firstLine="0"/>
      </w:pPr>
    </w:p>
    <w:p w14:paraId="392E1550" w14:textId="77777777" w:rsidR="00AB2F19" w:rsidRDefault="00AB2F19" w:rsidP="00AB2F19">
      <w:pPr>
        <w:pStyle w:val="Heading2"/>
        <w:rPr>
          <w:rFonts w:cs="Times New Roman"/>
        </w:rPr>
      </w:pPr>
      <w:r>
        <w:rPr>
          <w:rFonts w:cs="Times New Roman"/>
        </w:rPr>
        <w:t>Kiểm thử hệ thống</w:t>
      </w:r>
    </w:p>
    <w:p w14:paraId="36720A9D" w14:textId="301668A9" w:rsidR="00AB2F19" w:rsidRPr="00AB2F19" w:rsidRDefault="00AB2F19" w:rsidP="00AB2F19">
      <w:pPr>
        <w:pStyle w:val="Heading2"/>
        <w:numPr>
          <w:ilvl w:val="0"/>
          <w:numId w:val="0"/>
        </w:numPr>
        <w:ind w:left="860"/>
        <w:rPr>
          <w:rFonts w:cs="Times New Roman"/>
        </w:rPr>
      </w:pPr>
      <w:r w:rsidRPr="00AB2F19">
        <w:rPr>
          <w:color w:val="000000"/>
        </w:rPr>
        <w:t xml:space="preserve"> ( Ngày 6/8/2022 bắt đầu kiểm thử nên chưa có kết quả. Sau thời gian này em sẽ hoàn thiện ngay</w:t>
      </w:r>
      <w:r>
        <w:rPr>
          <w:color w:val="000000"/>
        </w:rPr>
        <w:t xml:space="preserve"> ạ</w:t>
      </w:r>
      <w:r w:rsidRPr="00AB2F19">
        <w:rPr>
          <w:color w:val="000000"/>
        </w:rPr>
        <w:t xml:space="preserve">) </w:t>
      </w:r>
    </w:p>
    <w:p w14:paraId="26349C74" w14:textId="77777777" w:rsidR="00AB2F19" w:rsidRPr="00AB2F19" w:rsidRDefault="00AB2F19" w:rsidP="00AB2F19"/>
    <w:p w14:paraId="3551D0CC" w14:textId="77777777" w:rsidR="00F84111" w:rsidRPr="00835BE6" w:rsidRDefault="00F84111" w:rsidP="00F84111"/>
    <w:p w14:paraId="7D675E60" w14:textId="16BB726E" w:rsidR="00A24F97" w:rsidRPr="00835BE6" w:rsidRDefault="00F84111" w:rsidP="000B2393">
      <w:r w:rsidRPr="00835BE6">
        <w:t xml:space="preserve">Kết quả </w:t>
      </w:r>
      <w:r w:rsidR="00143DA1" w:rsidRPr="00835BE6">
        <w:t xml:space="preserve">được xây dựng dựa trên </w:t>
      </w:r>
      <w:r w:rsidRPr="00835BE6">
        <w:t xml:space="preserve">ngôn ngữ lập trình thể hiện như </w:t>
      </w:r>
      <w:r w:rsidR="000B2393" w:rsidRPr="00835BE6">
        <w:t>(</w:t>
      </w:r>
      <w:r w:rsidR="00156148" w:rsidRPr="00835BE6">
        <w:fldChar w:fldCharType="begin"/>
      </w:r>
      <w:r w:rsidR="00156148" w:rsidRPr="00835BE6">
        <w:instrText xml:space="preserve"> REF _Ref53916001 \h </w:instrText>
      </w:r>
      <w:r w:rsidR="00835BE6">
        <w:instrText xml:space="preserve"> \* MERGEFORMAT </w:instrText>
      </w:r>
      <w:r w:rsidR="00156148" w:rsidRPr="00835BE6">
        <w:fldChar w:fldCharType="separate"/>
      </w:r>
      <w:r w:rsidR="004754F4" w:rsidRPr="00835BE6">
        <w:t xml:space="preserve">Bảng </w:t>
      </w:r>
      <w:r w:rsidR="004754F4" w:rsidRPr="00835BE6">
        <w:rPr>
          <w:noProof/>
        </w:rPr>
        <w:t>4</w:t>
      </w:r>
      <w:r w:rsidR="004754F4" w:rsidRPr="00835BE6">
        <w:t>.</w:t>
      </w:r>
      <w:r w:rsidR="004754F4" w:rsidRPr="00835BE6">
        <w:rPr>
          <w:noProof/>
        </w:rPr>
        <w:t>1</w:t>
      </w:r>
      <w:r w:rsidR="00156148" w:rsidRPr="00835BE6">
        <w:fldChar w:fldCharType="end"/>
      </w:r>
      <w:r w:rsidR="000B2393" w:rsidRPr="00835BE6">
        <w:t>)</w:t>
      </w:r>
      <w:r w:rsidR="00143DA1" w:rsidRPr="00835BE6">
        <w:t>.</w:t>
      </w:r>
    </w:p>
    <w:p w14:paraId="019C77C6" w14:textId="78F270F0" w:rsidR="00B752DA" w:rsidRPr="00835BE6" w:rsidRDefault="00B752DA" w:rsidP="00B752DA">
      <w:pPr>
        <w:pStyle w:val="Caption"/>
        <w:jc w:val="left"/>
      </w:pPr>
      <w:bookmarkStart w:id="33" w:name="_Ref53916001"/>
      <w:bookmarkStart w:id="34" w:name="_Toc74235471"/>
      <w:r w:rsidRPr="00835BE6">
        <w:lastRenderedPageBreak/>
        <w:t xml:space="preserve">Bảng </w:t>
      </w:r>
      <w:r w:rsidR="00F607E4">
        <w:fldChar w:fldCharType="begin"/>
      </w:r>
      <w:r w:rsidR="00F607E4">
        <w:instrText xml:space="preserve"> STYLEREF 1 \s </w:instrText>
      </w:r>
      <w:r w:rsidR="00F607E4">
        <w:fldChar w:fldCharType="separate"/>
      </w:r>
      <w:r w:rsidR="004754F4" w:rsidRPr="00835BE6">
        <w:rPr>
          <w:noProof/>
        </w:rPr>
        <w:t>4</w:t>
      </w:r>
      <w:r w:rsidR="00F607E4">
        <w:rPr>
          <w:noProof/>
        </w:rPr>
        <w:fldChar w:fldCharType="end"/>
      </w:r>
      <w:r w:rsidR="008C4685" w:rsidRPr="00835BE6">
        <w:t>.</w:t>
      </w:r>
      <w:fldSimple w:instr=" SEQ Bảng \* ARABIC \s 1 ">
        <w:r w:rsidR="004754F4" w:rsidRPr="00835BE6">
          <w:rPr>
            <w:noProof/>
          </w:rPr>
          <w:t>1</w:t>
        </w:r>
      </w:fldSimple>
      <w:bookmarkEnd w:id="33"/>
      <w:r w:rsidRPr="00835BE6">
        <w:t xml:space="preserve"> Kiến trúc</w:t>
      </w:r>
      <w:bookmarkEnd w:id="34"/>
      <w:r w:rsidRPr="00835BE6">
        <w:t xml:space="preserve"> </w:t>
      </w:r>
    </w:p>
    <w:tbl>
      <w:tblPr>
        <w:tblStyle w:val="PlainTable210"/>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35BE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35BE6" w:rsidRDefault="00B752DA" w:rsidP="005A14C7">
            <w:pPr>
              <w:suppressAutoHyphens/>
              <w:spacing w:before="0" w:line="240" w:lineRule="auto"/>
              <w:ind w:firstLine="0"/>
              <w:jc w:val="center"/>
              <w:rPr>
                <w:rFonts w:ascii="Times New Roman" w:eastAsia="DengXian" w:hAnsi="Times New Roman" w:cs="Times New Roman"/>
              </w:rPr>
            </w:pPr>
            <w:r w:rsidRPr="00835BE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35BE6" w:rsidRDefault="00F84111" w:rsidP="005A14C7">
            <w:pPr>
              <w:suppressAutoHyphens/>
              <w:spacing w:before="0" w:line="240" w:lineRule="auto"/>
              <w:ind w:firstLine="0"/>
              <w:jc w:val="left"/>
              <w:rPr>
                <w:rFonts w:ascii="Times New Roman" w:eastAsia="DengXian" w:hAnsi="Times New Roman" w:cs="Times New Roman"/>
              </w:rPr>
            </w:pPr>
            <w:r w:rsidRPr="00835BE6">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35BE6" w:rsidRDefault="00F84111" w:rsidP="005A14C7">
            <w:pPr>
              <w:suppressAutoHyphens/>
              <w:spacing w:before="0" w:line="240" w:lineRule="auto"/>
              <w:ind w:firstLine="0"/>
              <w:jc w:val="right"/>
              <w:rPr>
                <w:rFonts w:ascii="Times New Roman" w:eastAsia="DengXian" w:hAnsi="Times New Roman" w:cs="Times New Roman"/>
              </w:rPr>
            </w:pPr>
            <w:r w:rsidRPr="00835BE6">
              <w:rPr>
                <w:rFonts w:ascii="Times New Roman" w:eastAsia="DengXian" w:hAnsi="Times New Roman" w:cs="Times New Roman"/>
              </w:rPr>
              <w:t xml:space="preserve">Tham số </w:t>
            </w:r>
          </w:p>
        </w:tc>
      </w:tr>
      <w:tr w:rsidR="00807B9D" w:rsidRPr="00835BE6" w14:paraId="62647B63" w14:textId="77777777" w:rsidTr="003403E0">
        <w:trPr>
          <w:trHeight w:val="567"/>
        </w:trPr>
        <w:tc>
          <w:tcPr>
            <w:tcW w:w="3397" w:type="dxa"/>
            <w:tcBorders>
              <w:top w:val="single" w:sz="4" w:space="0" w:color="auto"/>
            </w:tcBorders>
            <w:vAlign w:val="center"/>
          </w:tcPr>
          <w:p w14:paraId="23587668" w14:textId="32E78FC6"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3B9A9D33" w14:textId="77777777" w:rsidTr="003403E0">
        <w:trPr>
          <w:trHeight w:val="567"/>
        </w:trPr>
        <w:tc>
          <w:tcPr>
            <w:tcW w:w="3397" w:type="dxa"/>
            <w:vAlign w:val="center"/>
          </w:tcPr>
          <w:p w14:paraId="43DE7941" w14:textId="1ABF18B5"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35BE6" w:rsidRDefault="00CF45DC" w:rsidP="00CF45DC">
      <w:pPr>
        <w:pStyle w:val="Caption"/>
      </w:pPr>
      <w:bookmarkStart w:id="35" w:name="_Ref53916295"/>
      <w:bookmarkStart w:id="36" w:name="_Toc98336121"/>
      <w:r w:rsidRPr="00835BE6">
        <w:t xml:space="preserve">Hình </w:t>
      </w:r>
      <w:r w:rsidR="00F607E4">
        <w:fldChar w:fldCharType="begin"/>
      </w:r>
      <w:r w:rsidR="00F607E4">
        <w:instrText xml:space="preserve"> STYLEREF 1 \s </w:instrText>
      </w:r>
      <w:r w:rsidR="00F607E4">
        <w:fldChar w:fldCharType="separate"/>
      </w:r>
      <w:r w:rsidR="004754F4" w:rsidRPr="00835BE6">
        <w:rPr>
          <w:noProof/>
        </w:rPr>
        <w:t>4</w:t>
      </w:r>
      <w:r w:rsidR="00F607E4">
        <w:rPr>
          <w:noProof/>
        </w:rPr>
        <w:fldChar w:fldCharType="end"/>
      </w:r>
      <w:r w:rsidR="003B454E" w:rsidRPr="00835BE6">
        <w:t>.</w:t>
      </w:r>
      <w:fldSimple w:instr=" SEQ Hình \* ARABIC \s 1 ">
        <w:r w:rsidR="004754F4" w:rsidRPr="00835BE6">
          <w:rPr>
            <w:noProof/>
          </w:rPr>
          <w:t>1</w:t>
        </w:r>
      </w:fldSimple>
      <w:bookmarkEnd w:id="35"/>
      <w:r w:rsidRPr="00835BE6">
        <w:t xml:space="preserve"> </w:t>
      </w:r>
      <w:r w:rsidR="00AE2FDD" w:rsidRPr="00835BE6">
        <w:t>Kiến trúc</w:t>
      </w:r>
      <w:r w:rsidRPr="00835BE6">
        <w:t xml:space="preserve"> của mô hình</w:t>
      </w:r>
      <w:bookmarkEnd w:id="36"/>
    </w:p>
    <w:p w14:paraId="11CD5A37" w14:textId="0237555D" w:rsidR="00231BD1" w:rsidRPr="00835BE6" w:rsidRDefault="00231BD1" w:rsidP="005E4AAF">
      <w:bookmarkStart w:id="37" w:name="_Toc342760222"/>
      <w:bookmarkEnd w:id="2"/>
      <w:bookmarkEnd w:id="3"/>
      <w:bookmarkEnd w:id="4"/>
      <w:bookmarkEnd w:id="5"/>
      <w:r w:rsidRPr="00835BE6">
        <w:br w:type="page"/>
      </w:r>
    </w:p>
    <w:p w14:paraId="0E0ABA76" w14:textId="77777777" w:rsidR="00A12AF6" w:rsidRPr="00835BE6" w:rsidRDefault="00196643" w:rsidP="008C47CD">
      <w:pPr>
        <w:pStyle w:val="Heading1"/>
        <w:numPr>
          <w:ilvl w:val="0"/>
          <w:numId w:val="0"/>
        </w:numPr>
        <w:rPr>
          <w:rFonts w:cs="Times New Roman"/>
        </w:rPr>
      </w:pPr>
      <w:bookmarkStart w:id="38" w:name="_Toc98339758"/>
      <w:r w:rsidRPr="00835BE6">
        <w:rPr>
          <w:rFonts w:cs="Times New Roman"/>
        </w:rPr>
        <w:lastRenderedPageBreak/>
        <w:t>KẾT LUẬN VÀ HƯỚNG PHÁT TRIỂN</w:t>
      </w:r>
      <w:bookmarkEnd w:id="38"/>
    </w:p>
    <w:p w14:paraId="4E2C522A" w14:textId="77777777" w:rsidR="00156148" w:rsidRPr="00835BE6" w:rsidRDefault="001012B2" w:rsidP="00CB4E66">
      <w:bookmarkStart w:id="39" w:name="OLE_LINK15"/>
      <w:bookmarkStart w:id="40" w:name="OLE_LINK16"/>
      <w:r w:rsidRPr="00835BE6">
        <w:t xml:space="preserve">Đề tài đã thực hiện được </w:t>
      </w:r>
      <w:r w:rsidR="00156148" w:rsidRPr="00835BE6">
        <w:t>…</w:t>
      </w:r>
    </w:p>
    <w:bookmarkEnd w:id="39"/>
    <w:bookmarkEnd w:id="40"/>
    <w:p w14:paraId="4E677099" w14:textId="77777777" w:rsidR="00183230" w:rsidRPr="00835BE6" w:rsidRDefault="00183230">
      <w:pPr>
        <w:spacing w:before="0" w:line="240" w:lineRule="auto"/>
        <w:ind w:firstLine="0"/>
        <w:jc w:val="left"/>
        <w:rPr>
          <w:b/>
          <w:bCs/>
          <w:caps/>
          <w:kern w:val="32"/>
          <w:szCs w:val="32"/>
        </w:rPr>
      </w:pPr>
      <w:r w:rsidRPr="00835BE6">
        <w:br w:type="page"/>
      </w:r>
    </w:p>
    <w:p w14:paraId="71577E29" w14:textId="752A1782" w:rsidR="000726E0" w:rsidRPr="00835BE6" w:rsidRDefault="000726E0" w:rsidP="008C47CD">
      <w:pPr>
        <w:pStyle w:val="Heading1"/>
        <w:numPr>
          <w:ilvl w:val="0"/>
          <w:numId w:val="0"/>
        </w:numPr>
        <w:rPr>
          <w:rFonts w:cs="Times New Roman"/>
        </w:rPr>
      </w:pPr>
      <w:bookmarkStart w:id="41" w:name="_Toc98339759"/>
      <w:r w:rsidRPr="00835BE6">
        <w:rPr>
          <w:rFonts w:cs="Times New Roman"/>
        </w:rPr>
        <w:lastRenderedPageBreak/>
        <w:t>TÀI LIỆU THAM KHẢO</w:t>
      </w:r>
      <w:bookmarkEnd w:id="37"/>
      <w:bookmarkEnd w:id="41"/>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42" w:name="_Toc98339760"/>
      <w:r w:rsidRPr="00835BE6">
        <w:rPr>
          <w:rFonts w:cs="Times New Roman"/>
        </w:rPr>
        <w:lastRenderedPageBreak/>
        <w:t>PHỤ LỤC</w:t>
      </w:r>
      <w:bookmarkEnd w:id="42"/>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DEDEA" w14:textId="77777777" w:rsidR="00F607E4" w:rsidRDefault="00F607E4" w:rsidP="00352F46">
      <w:r>
        <w:separator/>
      </w:r>
    </w:p>
    <w:p w14:paraId="42ED0C04" w14:textId="77777777" w:rsidR="00F607E4" w:rsidRDefault="00F607E4" w:rsidP="00352F46"/>
    <w:p w14:paraId="1AF2BF69" w14:textId="77777777" w:rsidR="00F607E4" w:rsidRDefault="00F607E4" w:rsidP="00C50F39"/>
    <w:p w14:paraId="6DA5DD55" w14:textId="77777777" w:rsidR="00F607E4" w:rsidRDefault="00F607E4"/>
  </w:endnote>
  <w:endnote w:type="continuationSeparator" w:id="0">
    <w:p w14:paraId="327C7528" w14:textId="77777777" w:rsidR="00F607E4" w:rsidRDefault="00F607E4" w:rsidP="00352F46">
      <w:r>
        <w:continuationSeparator/>
      </w:r>
    </w:p>
    <w:p w14:paraId="6BA73D92" w14:textId="77777777" w:rsidR="00F607E4" w:rsidRDefault="00F607E4" w:rsidP="00352F46"/>
    <w:p w14:paraId="09F1F32B" w14:textId="77777777" w:rsidR="00F607E4" w:rsidRDefault="00F607E4" w:rsidP="00C50F39"/>
    <w:p w14:paraId="220A661B" w14:textId="77777777" w:rsidR="00F607E4" w:rsidRDefault="00F607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B474AE" w:rsidRPr="00871C48" w:rsidRDefault="00B474A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101080"/>
      <w:docPartObj>
        <w:docPartGallery w:val="Page Numbers (Bottom of Page)"/>
        <w:docPartUnique/>
      </w:docPartObj>
    </w:sdtPr>
    <w:sdtEndPr>
      <w:rPr>
        <w:noProof/>
      </w:rPr>
    </w:sdtEndPr>
    <w:sdtContent>
      <w:p w14:paraId="27BC0871" w14:textId="792D2173" w:rsidR="00B474AE" w:rsidRDefault="00B474AE">
        <w:pPr>
          <w:pStyle w:val="Footer"/>
          <w:jc w:val="right"/>
        </w:pPr>
        <w:r>
          <w:fldChar w:fldCharType="begin"/>
        </w:r>
        <w:r>
          <w:instrText xml:space="preserve"> PAGE   \* MERGEFORMAT </w:instrText>
        </w:r>
        <w:r>
          <w:fldChar w:fldCharType="separate"/>
        </w:r>
        <w:r w:rsidR="00AB2F19">
          <w:rPr>
            <w:noProof/>
          </w:rPr>
          <w:t>6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4DFE1" w14:textId="77777777" w:rsidR="00F607E4" w:rsidRDefault="00F607E4" w:rsidP="00352F46">
      <w:r>
        <w:separator/>
      </w:r>
    </w:p>
  </w:footnote>
  <w:footnote w:type="continuationSeparator" w:id="0">
    <w:p w14:paraId="202925F4" w14:textId="77777777" w:rsidR="00F607E4" w:rsidRDefault="00F607E4" w:rsidP="00352F46">
      <w:r>
        <w:continuationSeparator/>
      </w:r>
    </w:p>
    <w:p w14:paraId="65A1C825" w14:textId="77777777" w:rsidR="00F607E4" w:rsidRDefault="00F607E4" w:rsidP="00352F46"/>
    <w:p w14:paraId="0A8830BA" w14:textId="77777777" w:rsidR="00F607E4" w:rsidRDefault="00F607E4" w:rsidP="00C50F39"/>
    <w:p w14:paraId="25C1F7A9" w14:textId="77777777" w:rsidR="00F607E4" w:rsidRDefault="00F607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B474AE" w:rsidRDefault="00F607E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B474AE" w:rsidRDefault="00F607E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B474AE" w:rsidRDefault="00F607E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B474AE" w:rsidRDefault="00F607E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B474AE" w:rsidRDefault="00F607E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583418"/>
    <w:multiLevelType w:val="hybridMultilevel"/>
    <w:tmpl w:val="5308B0DC"/>
    <w:lvl w:ilvl="0" w:tplc="BC50DF86">
      <w:start w:val="1"/>
      <w:numFmt w:val="bullet"/>
      <w:lvlText w:val="-"/>
      <w:lvlJc w:val="left"/>
      <w:pPr>
        <w:ind w:left="23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53C32AD"/>
    <w:multiLevelType w:val="hybridMultilevel"/>
    <w:tmpl w:val="77C6421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D182D24"/>
    <w:multiLevelType w:val="multilevel"/>
    <w:tmpl w:val="6A5E2E9A"/>
    <w:numStyleLink w:val="Chinmuc"/>
  </w:abstractNum>
  <w:abstractNum w:abstractNumId="12"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DCC7143"/>
    <w:multiLevelType w:val="multilevel"/>
    <w:tmpl w:val="41B0758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0"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1"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3"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0"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4"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31"/>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5"/>
  </w:num>
  <w:num w:numId="7">
    <w:abstractNumId w:val="13"/>
  </w:num>
  <w:num w:numId="8">
    <w:abstractNumId w:val="10"/>
  </w:num>
  <w:num w:numId="9">
    <w:abstractNumId w:val="6"/>
  </w:num>
  <w:num w:numId="10">
    <w:abstractNumId w:val="18"/>
  </w:num>
  <w:num w:numId="11">
    <w:abstractNumId w:val="26"/>
  </w:num>
  <w:num w:numId="12">
    <w:abstractNumId w:val="28"/>
  </w:num>
  <w:num w:numId="13">
    <w:abstractNumId w:val="16"/>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9"/>
  </w:num>
  <w:num w:numId="17">
    <w:abstractNumId w:val="1"/>
  </w:num>
  <w:num w:numId="18">
    <w:abstractNumId w:val="5"/>
  </w:num>
  <w:num w:numId="19">
    <w:abstractNumId w:val="25"/>
  </w:num>
  <w:num w:numId="20">
    <w:abstractNumId w:val="20"/>
  </w:num>
  <w:num w:numId="21">
    <w:abstractNumId w:val="19"/>
  </w:num>
  <w:num w:numId="22">
    <w:abstractNumId w:val="14"/>
  </w:num>
  <w:num w:numId="23">
    <w:abstractNumId w:val="27"/>
  </w:num>
  <w:num w:numId="24">
    <w:abstractNumId w:val="9"/>
  </w:num>
  <w:num w:numId="25">
    <w:abstractNumId w:val="30"/>
  </w:num>
  <w:num w:numId="26">
    <w:abstractNumId w:val="32"/>
  </w:num>
  <w:num w:numId="27">
    <w:abstractNumId w:val="23"/>
  </w:num>
  <w:num w:numId="28">
    <w:abstractNumId w:val="22"/>
  </w:num>
  <w:num w:numId="29">
    <w:abstractNumId w:val="12"/>
  </w:num>
  <w:num w:numId="30">
    <w:abstractNumId w:val="11"/>
  </w:num>
  <w:num w:numId="31">
    <w:abstractNumId w:val="17"/>
  </w:num>
  <w:num w:numId="32">
    <w:abstractNumId w:val="0"/>
  </w:num>
  <w:num w:numId="33">
    <w:abstractNumId w:val="33"/>
  </w:num>
  <w:num w:numId="34">
    <w:abstractNumId w:val="34"/>
  </w:num>
  <w:num w:numId="35">
    <w:abstractNumId w:val="21"/>
  </w:num>
  <w:num w:numId="36">
    <w:abstractNumId w:val="8"/>
  </w:num>
  <w:num w:numId="3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720"/>
        <w:tab w:val="num" w:pos="1710"/>
      </w:tabs>
      <w:ind w:left="171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yperlink" Target="http://kimuyengmail.com/"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hyperlink" Target="http://kimuyengmail.com/"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28259D9-103F-4207-AD88-82B8D98A7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75</Pages>
  <Words>9593</Words>
  <Characters>54684</Characters>
  <Application>Microsoft Office Word</Application>
  <DocSecurity>0</DocSecurity>
  <Lines>455</Lines>
  <Paragraphs>12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6414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User</cp:lastModifiedBy>
  <cp:revision>24</cp:revision>
  <cp:lastPrinted>2021-06-02T14:00:00Z</cp:lastPrinted>
  <dcterms:created xsi:type="dcterms:W3CDTF">2022-06-30T16:14:00Z</dcterms:created>
  <dcterms:modified xsi:type="dcterms:W3CDTF">2022-08-08T07:41:00Z</dcterms:modified>
</cp:coreProperties>
</file>